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82C6B" w14:textId="05D6D7BA" w:rsidR="0021666A" w:rsidRPr="009511F0" w:rsidRDefault="00226E58" w:rsidP="004A4681">
      <w:pPr>
        <w:pStyle w:val="Heading2"/>
        <w:rPr>
          <w:rFonts w:cstheme="majorHAnsi"/>
          <w:color w:val="auto"/>
        </w:rPr>
      </w:pPr>
      <w:bookmarkStart w:id="0" w:name="raspberry-pi-zero-w"/>
      <w:bookmarkStart w:id="1" w:name="me-134---course-kit"/>
      <w:r w:rsidRPr="009511F0">
        <w:rPr>
          <w:rFonts w:cstheme="majorHAnsi"/>
          <w:color w:val="auto"/>
        </w:rPr>
        <w:t>Raspberry Pi Zero W</w:t>
      </w:r>
    </w:p>
    <w:p w14:paraId="08082C6C" w14:textId="6DA6D062" w:rsidR="0021666A" w:rsidRPr="00037002" w:rsidRDefault="00226E58" w:rsidP="009D37DE">
      <w:pPr>
        <w:pStyle w:val="Heading3"/>
        <w:spacing w:before="120"/>
        <w:rPr>
          <w:color w:val="auto"/>
        </w:rPr>
      </w:pPr>
      <w:bookmarkStart w:id="2" w:name="getting-started"/>
      <w:r w:rsidRPr="00037002">
        <w:rPr>
          <w:color w:val="auto"/>
        </w:rPr>
        <w:t>Getting Started</w:t>
      </w:r>
    </w:p>
    <w:p w14:paraId="08082C6D" w14:textId="1C2F9475" w:rsidR="0021666A" w:rsidRPr="00E3775B" w:rsidRDefault="00226E58" w:rsidP="004A4681">
      <w:pPr>
        <w:pStyle w:val="Compact"/>
        <w:numPr>
          <w:ilvl w:val="0"/>
          <w:numId w:val="2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Plug your SD Card into the Raspberry Pi</w:t>
      </w:r>
    </w:p>
    <w:p w14:paraId="08082C6E" w14:textId="6DEAFCBD" w:rsidR="0021666A" w:rsidRPr="00E3775B" w:rsidRDefault="00226E58" w:rsidP="004A4681">
      <w:pPr>
        <w:pStyle w:val="Compact"/>
        <w:numPr>
          <w:ilvl w:val="0"/>
          <w:numId w:val="2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Connect your peripherals to the Raspberry Pi Zero W </w:t>
      </w:r>
    </w:p>
    <w:p w14:paraId="08082C6F" w14:textId="5D9AC39A" w:rsidR="0021666A" w:rsidRPr="00E3775B" w:rsidRDefault="00226E58" w:rsidP="004A4681">
      <w:pPr>
        <w:pStyle w:val="Compact"/>
        <w:numPr>
          <w:ilvl w:val="1"/>
          <w:numId w:val="3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Plug the power cable in last</w:t>
      </w:r>
    </w:p>
    <w:p w14:paraId="08082C70" w14:textId="79DC95EF" w:rsidR="0021666A" w:rsidRPr="00E3775B" w:rsidRDefault="00226E58" w:rsidP="004A4681">
      <w:pPr>
        <w:pStyle w:val="Compact"/>
        <w:numPr>
          <w:ilvl w:val="0"/>
          <w:numId w:val="2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Wait - This part may take a bit of </w:t>
      </w:r>
      <w:r w:rsidR="008C00EB" w:rsidRPr="00E3775B">
        <w:rPr>
          <w:rFonts w:ascii="Poppins" w:hAnsi="Poppins" w:cs="Poppins"/>
          <w:sz w:val="17"/>
          <w:szCs w:val="17"/>
        </w:rPr>
        <w:t>time if</w:t>
      </w:r>
      <w:r w:rsidRPr="00E3775B">
        <w:rPr>
          <w:rFonts w:ascii="Poppins" w:hAnsi="Poppins" w:cs="Poppins"/>
          <w:sz w:val="17"/>
          <w:szCs w:val="17"/>
        </w:rPr>
        <w:t xml:space="preserve"> it takes longer than 10 minutes. Disconnect the power cable and then reconnect</w:t>
      </w:r>
    </w:p>
    <w:p w14:paraId="08082C71" w14:textId="72DA323E" w:rsidR="0021666A" w:rsidRPr="00E3775B" w:rsidRDefault="00226E58" w:rsidP="004A4681">
      <w:pPr>
        <w:pStyle w:val="Compact"/>
        <w:numPr>
          <w:ilvl w:val="0"/>
          <w:numId w:val="2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Follow the instructions in the dialog box, keep</w:t>
      </w:r>
      <w:r w:rsidR="008C00EB">
        <w:rPr>
          <w:rFonts w:ascii="Poppins" w:hAnsi="Poppins" w:cs="Poppins"/>
          <w:sz w:val="17"/>
          <w:szCs w:val="17"/>
        </w:rPr>
        <w:t xml:space="preserve"> </w:t>
      </w:r>
      <w:r w:rsidRPr="00E3775B">
        <w:rPr>
          <w:rFonts w:ascii="Poppins" w:hAnsi="Poppins" w:cs="Poppins"/>
          <w:sz w:val="17"/>
          <w:szCs w:val="17"/>
        </w:rPr>
        <w:t>in mind if you plan on connect</w:t>
      </w:r>
      <w:r w:rsidR="00282D22">
        <w:rPr>
          <w:rFonts w:ascii="Poppins" w:hAnsi="Poppins" w:cs="Poppins"/>
          <w:sz w:val="17"/>
          <w:szCs w:val="17"/>
        </w:rPr>
        <w:t>ing</w:t>
      </w:r>
      <w:r w:rsidRPr="00E3775B">
        <w:rPr>
          <w:rFonts w:ascii="Poppins" w:hAnsi="Poppins" w:cs="Poppins"/>
          <w:sz w:val="17"/>
          <w:szCs w:val="17"/>
        </w:rPr>
        <w:t xml:space="preserve"> to WiFi on Tufts Campus…</w:t>
      </w:r>
    </w:p>
    <w:p w14:paraId="08082C72" w14:textId="469228DE" w:rsidR="0021666A" w:rsidRPr="00E3775B" w:rsidRDefault="00226E58" w:rsidP="004A4681">
      <w:pPr>
        <w:pStyle w:val="Compact"/>
        <w:numPr>
          <w:ilvl w:val="1"/>
          <w:numId w:val="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Connect to Tufts_Wireless</w:t>
      </w:r>
    </w:p>
    <w:p w14:paraId="08082C73" w14:textId="24F518F3" w:rsidR="0021666A" w:rsidRPr="00E3775B" w:rsidRDefault="00226E58" w:rsidP="004A4681">
      <w:pPr>
        <w:pStyle w:val="Compact"/>
        <w:numPr>
          <w:ilvl w:val="1"/>
          <w:numId w:val="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Don’t Check for Updates (It won’t work as there is one more step to connect to the internet)</w:t>
      </w:r>
    </w:p>
    <w:p w14:paraId="08082C74" w14:textId="1BDCA970" w:rsidR="0021666A" w:rsidRPr="00E3775B" w:rsidRDefault="00BD4923" w:rsidP="004A4681">
      <w:pPr>
        <w:pStyle w:val="Compact"/>
        <w:numPr>
          <w:ilvl w:val="1"/>
          <w:numId w:val="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Use </w:t>
      </w:r>
      <w:r w:rsidRPr="00827099">
        <w:rPr>
          <w:rStyle w:val="VerbatimChar"/>
          <w:b/>
          <w:bCs/>
          <w:sz w:val="18"/>
          <w:szCs w:val="18"/>
        </w:rPr>
        <w:t>ifconfig wlan0</w:t>
      </w:r>
      <w:r w:rsidRPr="00E3775B">
        <w:rPr>
          <w:rStyle w:val="VerbatimChar"/>
          <w:rFonts w:ascii="Poppins" w:hAnsi="Poppins" w:cs="Poppins"/>
          <w:sz w:val="17"/>
          <w:szCs w:val="17"/>
        </w:rPr>
        <w:t xml:space="preserve"> </w:t>
      </w:r>
      <w:r w:rsidRPr="00E3775B">
        <w:rPr>
          <w:rFonts w:ascii="Poppins" w:hAnsi="Poppins" w:cs="Poppins"/>
          <w:sz w:val="17"/>
          <w:szCs w:val="17"/>
        </w:rPr>
        <w:t>to f</w:t>
      </w:r>
      <w:r w:rsidR="00226E58" w:rsidRPr="00E3775B">
        <w:rPr>
          <w:rFonts w:ascii="Poppins" w:hAnsi="Poppins" w:cs="Poppins"/>
          <w:sz w:val="17"/>
          <w:szCs w:val="17"/>
        </w:rPr>
        <w:t>ind the MAC Address of your Raspberry Pi and register it with Tufts Technology Services via the online Form</w:t>
      </w:r>
    </w:p>
    <w:p w14:paraId="08082C75" w14:textId="77777777" w:rsidR="0021666A" w:rsidRPr="00E3775B" w:rsidRDefault="00226E58" w:rsidP="004A4681">
      <w:pPr>
        <w:pStyle w:val="Compact"/>
        <w:numPr>
          <w:ilvl w:val="0"/>
          <w:numId w:val="2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Configure the following interface(s):</w:t>
      </w:r>
    </w:p>
    <w:p w14:paraId="08082C78" w14:textId="62B08CA4" w:rsidR="0021666A" w:rsidRPr="00E3775B" w:rsidRDefault="00226E58" w:rsidP="004A4681">
      <w:pPr>
        <w:pStyle w:val="Compact"/>
        <w:numPr>
          <w:ilvl w:val="1"/>
          <w:numId w:val="5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I2C (For Controlling th</w:t>
      </w:r>
      <w:r w:rsidR="003A63A0" w:rsidRPr="00E3775B">
        <w:rPr>
          <w:rFonts w:ascii="Poppins" w:hAnsi="Poppins" w:cs="Poppins"/>
          <w:sz w:val="17"/>
          <w:szCs w:val="17"/>
        </w:rPr>
        <w:t>e Servo Hat</w:t>
      </w:r>
      <w:r w:rsidRPr="00E3775B">
        <w:rPr>
          <w:rFonts w:ascii="Poppins" w:hAnsi="Poppins" w:cs="Poppins"/>
          <w:sz w:val="17"/>
          <w:szCs w:val="17"/>
        </w:rPr>
        <w:t>)</w:t>
      </w:r>
      <w:r w:rsidR="003A63A0" w:rsidRPr="00E3775B">
        <w:rPr>
          <w:rFonts w:ascii="Poppins" w:hAnsi="Poppins" w:cs="Poppins"/>
          <w:sz w:val="17"/>
          <w:szCs w:val="17"/>
        </w:rPr>
        <w:t xml:space="preserve">, </w:t>
      </w:r>
      <w:r w:rsidRPr="00E3775B">
        <w:rPr>
          <w:rFonts w:ascii="Poppins" w:hAnsi="Poppins" w:cs="Poppins"/>
          <w:sz w:val="17"/>
          <w:szCs w:val="17"/>
        </w:rPr>
        <w:t>Serial (Optional)</w:t>
      </w:r>
      <w:r w:rsidR="003A63A0" w:rsidRPr="00E3775B">
        <w:rPr>
          <w:rFonts w:ascii="Poppins" w:hAnsi="Poppins" w:cs="Poppins"/>
          <w:sz w:val="17"/>
          <w:szCs w:val="17"/>
        </w:rPr>
        <w:t xml:space="preserve">, </w:t>
      </w:r>
      <w:r w:rsidRPr="00E3775B">
        <w:rPr>
          <w:rFonts w:ascii="Poppins" w:hAnsi="Poppins" w:cs="Poppins"/>
          <w:sz w:val="17"/>
          <w:szCs w:val="17"/>
        </w:rPr>
        <w:t>VNC (Optional)</w:t>
      </w:r>
    </w:p>
    <w:p w14:paraId="08082C7C" w14:textId="75385DA6" w:rsidR="0021666A" w:rsidRPr="00F96022" w:rsidRDefault="00226E58" w:rsidP="009D37DE">
      <w:pPr>
        <w:pStyle w:val="Heading3"/>
        <w:spacing w:before="120"/>
        <w:rPr>
          <w:color w:val="auto"/>
        </w:rPr>
      </w:pPr>
      <w:bookmarkStart w:id="3" w:name="using-the-waveshare-servo-hat"/>
      <w:bookmarkEnd w:id="2"/>
      <w:r w:rsidRPr="00F96022">
        <w:rPr>
          <w:color w:val="auto"/>
        </w:rPr>
        <w:t xml:space="preserve">Using the </w:t>
      </w:r>
      <w:hyperlink r:id="rId7">
        <w:r w:rsidRPr="00F96022">
          <w:rPr>
            <w:rStyle w:val="Hyperlink"/>
            <w:color w:val="auto"/>
          </w:rPr>
          <w:t>Waveshare Servo Hat</w:t>
        </w:r>
      </w:hyperlink>
    </w:p>
    <w:p w14:paraId="08082C7D" w14:textId="306E8126" w:rsidR="0021666A" w:rsidRPr="00E3775B" w:rsidRDefault="0023374F" w:rsidP="008C00EB">
      <w:pPr>
        <w:pStyle w:val="Compact"/>
        <w:numPr>
          <w:ilvl w:val="0"/>
          <w:numId w:val="2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noProof/>
          <w:sz w:val="17"/>
          <w:szCs w:val="17"/>
        </w:rPr>
        <w:drawing>
          <wp:anchor distT="0" distB="0" distL="114300" distR="114300" simplePos="0" relativeHeight="251664384" behindDoc="1" locked="0" layoutInCell="1" allowOverlap="1" wp14:anchorId="489FA878" wp14:editId="7AEFC6B4">
            <wp:simplePos x="0" y="0"/>
            <wp:positionH relativeFrom="column">
              <wp:posOffset>3259455</wp:posOffset>
            </wp:positionH>
            <wp:positionV relativeFrom="paragraph">
              <wp:posOffset>33655</wp:posOffset>
            </wp:positionV>
            <wp:extent cx="2684145" cy="1394460"/>
            <wp:effectExtent l="0" t="0" r="0" b="0"/>
            <wp:wrapTight wrapText="bothSides">
              <wp:wrapPolygon edited="0">
                <wp:start x="0" y="0"/>
                <wp:lineTo x="0" y="8852"/>
                <wp:lineTo x="5212" y="9443"/>
                <wp:lineTo x="4599" y="11508"/>
                <wp:lineTo x="4599" y="21246"/>
                <wp:lineTo x="16403" y="21246"/>
                <wp:lineTo x="19929" y="21246"/>
                <wp:lineTo x="21462" y="20656"/>
                <wp:lineTo x="21462" y="3836"/>
                <wp:lineTo x="15483" y="1770"/>
                <wp:lineTo x="9198" y="0"/>
                <wp:lineTo x="0" y="0"/>
              </wp:wrapPolygon>
            </wp:wrapTight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4145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E58" w:rsidRPr="00E3775B">
        <w:rPr>
          <w:rFonts w:ascii="Poppins" w:hAnsi="Poppins" w:cs="Poppins"/>
          <w:sz w:val="17"/>
          <w:szCs w:val="17"/>
        </w:rPr>
        <w:t xml:space="preserve">I2C should be enabled </w:t>
      </w:r>
    </w:p>
    <w:p w14:paraId="2606788D" w14:textId="4304F66D" w:rsidR="00BC4801" w:rsidRPr="00E3775B" w:rsidRDefault="00226E58" w:rsidP="004A4681">
      <w:pPr>
        <w:pStyle w:val="Compact"/>
        <w:numPr>
          <w:ilvl w:val="0"/>
          <w:numId w:val="2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Install the following libraries from the Terminal </w:t>
      </w:r>
    </w:p>
    <w:p w14:paraId="08082C82" w14:textId="3F72F701" w:rsidR="0021666A" w:rsidRPr="00827099" w:rsidRDefault="00226E58" w:rsidP="004A4681">
      <w:pPr>
        <w:pStyle w:val="Compact"/>
        <w:numPr>
          <w:ilvl w:val="1"/>
          <w:numId w:val="3"/>
        </w:numPr>
        <w:rPr>
          <w:b/>
          <w:bCs/>
          <w:sz w:val="20"/>
          <w:szCs w:val="20"/>
        </w:rPr>
      </w:pPr>
      <w:r w:rsidRPr="00827099">
        <w:rPr>
          <w:rStyle w:val="VerbatimChar"/>
          <w:b/>
          <w:bCs/>
          <w:sz w:val="20"/>
          <w:szCs w:val="20"/>
        </w:rPr>
        <w:t>python-smbus</w:t>
      </w:r>
      <w:r w:rsidRPr="00827099">
        <w:rPr>
          <w:b/>
          <w:bCs/>
          <w:sz w:val="20"/>
          <w:szCs w:val="20"/>
        </w:rPr>
        <w:t xml:space="preserve">, </w:t>
      </w:r>
      <w:r w:rsidRPr="00827099">
        <w:rPr>
          <w:rStyle w:val="VerbatimChar"/>
          <w:b/>
          <w:bCs/>
          <w:sz w:val="20"/>
          <w:szCs w:val="20"/>
        </w:rPr>
        <w:t>p7zip-full</w:t>
      </w:r>
      <w:r w:rsidR="00BC4801" w:rsidRPr="00827099">
        <w:rPr>
          <w:b/>
          <w:bCs/>
          <w:sz w:val="20"/>
          <w:szCs w:val="20"/>
        </w:rPr>
        <w:t xml:space="preserve">, </w:t>
      </w:r>
      <w:r w:rsidRPr="00827099">
        <w:rPr>
          <w:rStyle w:val="VerbatimChar"/>
          <w:b/>
          <w:bCs/>
          <w:sz w:val="20"/>
          <w:szCs w:val="20"/>
        </w:rPr>
        <w:t>RPi.GPIO</w:t>
      </w:r>
    </w:p>
    <w:p w14:paraId="08082C85" w14:textId="044DA672" w:rsidR="0021666A" w:rsidRPr="00E3775B" w:rsidRDefault="00226E58" w:rsidP="004A4681">
      <w:pPr>
        <w:pStyle w:val="Compact"/>
        <w:numPr>
          <w:ilvl w:val="0"/>
          <w:numId w:val="2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Connect the hat to the top of the Raspberry Pi </w:t>
      </w:r>
    </w:p>
    <w:p w14:paraId="08082C86" w14:textId="2CDE0921" w:rsidR="0021666A" w:rsidRPr="00E3775B" w:rsidRDefault="00226E58" w:rsidP="004A4681">
      <w:pPr>
        <w:pStyle w:val="Compact"/>
        <w:numPr>
          <w:ilvl w:val="0"/>
          <w:numId w:val="2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 xml:space="preserve">Connect one or more servos to the hat, using </w:t>
      </w:r>
      <w:r w:rsidR="00D04258">
        <w:rPr>
          <w:rFonts w:ascii="Poppins" w:hAnsi="Poppins" w:cs="Poppins"/>
          <w:sz w:val="17"/>
          <w:szCs w:val="17"/>
        </w:rPr>
        <w:t>this</w:t>
      </w:r>
      <w:r w:rsidRPr="00E3775B">
        <w:rPr>
          <w:rFonts w:ascii="Poppins" w:hAnsi="Poppins" w:cs="Poppins"/>
          <w:sz w:val="17"/>
          <w:szCs w:val="17"/>
        </w:rPr>
        <w:t xml:space="preserve"> diagram.</w:t>
      </w:r>
      <w:r w:rsidR="00BC4801" w:rsidRPr="00E3775B">
        <w:rPr>
          <w:rFonts w:ascii="Poppins" w:hAnsi="Poppins" w:cs="Poppins"/>
          <w:noProof/>
          <w:sz w:val="17"/>
          <w:szCs w:val="17"/>
        </w:rPr>
        <w:t xml:space="preserve"> </w:t>
      </w:r>
    </w:p>
    <w:p w14:paraId="08082C87" w14:textId="77777777" w:rsidR="0021666A" w:rsidRPr="00E3775B" w:rsidRDefault="00226E58" w:rsidP="004A4681">
      <w:pPr>
        <w:pStyle w:val="Compact"/>
        <w:numPr>
          <w:ilvl w:val="0"/>
          <w:numId w:val="24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sz w:val="17"/>
          <w:szCs w:val="17"/>
        </w:rPr>
        <w:t>The LiPo Battery Pack is only necessary if you want to operate without connecting the Raspberry Pi to power.</w:t>
      </w:r>
    </w:p>
    <w:p w14:paraId="33F7A6C5" w14:textId="0197B918" w:rsidR="00242B45" w:rsidRDefault="004A4681" w:rsidP="00242B45">
      <w:pPr>
        <w:pStyle w:val="Compact"/>
        <w:numPr>
          <w:ilvl w:val="1"/>
          <w:numId w:val="10"/>
        </w:numPr>
        <w:rPr>
          <w:rFonts w:ascii="Poppins" w:hAnsi="Poppins" w:cs="Poppins"/>
          <w:sz w:val="17"/>
          <w:szCs w:val="17"/>
        </w:rPr>
      </w:pPr>
      <w:r w:rsidRPr="00E3775B">
        <w:rPr>
          <w:rFonts w:ascii="Poppins" w:hAnsi="Poppins" w:cs="Poppins"/>
          <w:noProof/>
          <w:sz w:val="17"/>
          <w:szCs w:val="17"/>
        </w:rPr>
        <w:drawing>
          <wp:anchor distT="0" distB="0" distL="114300" distR="114300" simplePos="0" relativeHeight="251636736" behindDoc="1" locked="0" layoutInCell="1" allowOverlap="1" wp14:anchorId="65B420EF" wp14:editId="16F9EA70">
            <wp:simplePos x="0" y="0"/>
            <wp:positionH relativeFrom="column">
              <wp:posOffset>4422417</wp:posOffset>
            </wp:positionH>
            <wp:positionV relativeFrom="paragraph">
              <wp:posOffset>71175</wp:posOffset>
            </wp:positionV>
            <wp:extent cx="1718310" cy="1895475"/>
            <wp:effectExtent l="95250" t="0" r="72390" b="0"/>
            <wp:wrapTight wrapText="bothSides">
              <wp:wrapPolygon edited="0">
                <wp:start x="21516" y="4917"/>
                <wp:lineTo x="19840" y="3832"/>
                <wp:lineTo x="13853" y="3397"/>
                <wp:lineTo x="13853" y="-76"/>
                <wp:lineTo x="204" y="-76"/>
                <wp:lineTo x="204" y="2095"/>
                <wp:lineTo x="204" y="19028"/>
                <wp:lineTo x="204" y="20330"/>
                <wp:lineTo x="1161" y="21415"/>
                <wp:lineTo x="10022" y="21415"/>
                <wp:lineTo x="13853" y="10995"/>
                <wp:lineTo x="17685" y="10344"/>
                <wp:lineTo x="21516" y="6871"/>
                <wp:lineTo x="21516" y="4917"/>
              </wp:wrapPolygon>
            </wp:wrapTight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71831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775B" w:rsidRPr="00E3775B">
        <w:rPr>
          <w:rFonts w:ascii="Poppins" w:hAnsi="Poppins" w:cs="Poppins"/>
          <w:sz w:val="17"/>
          <w:szCs w:val="17"/>
        </w:rPr>
        <w:t>To</w:t>
      </w:r>
      <w:r w:rsidR="00226E58" w:rsidRPr="00E3775B">
        <w:rPr>
          <w:rFonts w:ascii="Poppins" w:hAnsi="Poppins" w:cs="Poppins"/>
          <w:sz w:val="17"/>
          <w:szCs w:val="17"/>
        </w:rPr>
        <w:t xml:space="preserve"> make a connection between the LiPo and green </w:t>
      </w:r>
      <w:r w:rsidR="00242B45">
        <w:rPr>
          <w:rFonts w:ascii="Poppins" w:hAnsi="Poppins" w:cs="Poppins"/>
          <w:sz w:val="17"/>
          <w:szCs w:val="17"/>
        </w:rPr>
        <w:t>t</w:t>
      </w:r>
      <w:r w:rsidR="00226E58" w:rsidRPr="00E3775B">
        <w:rPr>
          <w:rFonts w:ascii="Poppins" w:hAnsi="Poppins" w:cs="Poppins"/>
          <w:sz w:val="17"/>
          <w:szCs w:val="17"/>
        </w:rPr>
        <w:t>erminal I soldered two jumper cables to the end of the connector</w:t>
      </w:r>
      <w:r w:rsidR="00BC4801" w:rsidRPr="00E3775B">
        <w:rPr>
          <w:rFonts w:ascii="Poppins" w:hAnsi="Poppins" w:cs="Poppins"/>
          <w:sz w:val="17"/>
          <w:szCs w:val="17"/>
        </w:rPr>
        <w:t>.</w:t>
      </w:r>
      <w:r w:rsidR="00242B45">
        <w:rPr>
          <w:rFonts w:ascii="Poppins" w:hAnsi="Poppins" w:cs="Poppins"/>
          <w:sz w:val="17"/>
          <w:szCs w:val="17"/>
        </w:rPr>
        <w:t xml:space="preserve"> </w:t>
      </w:r>
    </w:p>
    <w:p w14:paraId="34A47E6C" w14:textId="42E8096A" w:rsidR="00242B45" w:rsidRPr="00242B45" w:rsidRDefault="00242B45" w:rsidP="00242B45">
      <w:pPr>
        <w:pStyle w:val="HTMLPreformatted"/>
        <w:rPr>
          <w:rFonts w:ascii="Poppins" w:hAnsi="Poppins" w:cs="Poppins"/>
          <w:sz w:val="17"/>
          <w:szCs w:val="17"/>
          <w:bdr w:val="none" w:sz="0" w:space="0" w:color="auto" w:frame="1"/>
        </w:rPr>
      </w:pPr>
      <w:r w:rsidRPr="00242B45">
        <w:rPr>
          <w:rFonts w:ascii="Poppins" w:hAnsi="Poppins" w:cs="Poppins"/>
          <w:sz w:val="17"/>
          <w:szCs w:val="17"/>
        </w:rPr>
        <w:t xml:space="preserve">Code -&gt; </w:t>
      </w:r>
      <w:r w:rsidRPr="00242B45">
        <w:rPr>
          <w:rFonts w:ascii="Poppins" w:hAnsi="Poppins" w:cs="Poppins"/>
          <w:sz w:val="17"/>
          <w:szCs w:val="17"/>
          <w:bdr w:val="none" w:sz="0" w:space="0" w:color="auto" w:frame="1"/>
        </w:rPr>
        <w:t>http://www.waveshare.net/w/upload/6/6c/Servo_Driver_HAT.7z</w:t>
      </w:r>
    </w:p>
    <w:p w14:paraId="08082C8D" w14:textId="365C1212" w:rsidR="0021666A" w:rsidRPr="00F96022" w:rsidRDefault="00226E58" w:rsidP="009D37DE">
      <w:pPr>
        <w:pStyle w:val="Heading3"/>
        <w:spacing w:before="120"/>
        <w:rPr>
          <w:color w:val="auto"/>
        </w:rPr>
      </w:pPr>
      <w:bookmarkStart w:id="4" w:name="getting-readings-from-the-lidar-sensor"/>
      <w:bookmarkEnd w:id="3"/>
      <w:r w:rsidRPr="00F96022">
        <w:rPr>
          <w:color w:val="auto"/>
        </w:rPr>
        <w:t xml:space="preserve">Getting Readings from the </w:t>
      </w:r>
      <w:hyperlink r:id="rId12">
        <w:r w:rsidRPr="00F96022">
          <w:rPr>
            <w:rStyle w:val="Hyperlink"/>
            <w:color w:val="auto"/>
          </w:rPr>
          <w:t>Lidar Sensor</w:t>
        </w:r>
      </w:hyperlink>
    </w:p>
    <w:p w14:paraId="08082C8F" w14:textId="52B99C56" w:rsidR="0021666A" w:rsidRPr="00F96022" w:rsidRDefault="00226E58" w:rsidP="004A4681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C00EB">
        <w:rPr>
          <w:rFonts w:ascii="Poppins" w:hAnsi="Poppins" w:cs="Poppins"/>
          <w:sz w:val="17"/>
          <w:szCs w:val="17"/>
        </w:rPr>
        <w:t>pip install the</w:t>
      </w:r>
      <w:r w:rsidRPr="00F96022">
        <w:rPr>
          <w:sz w:val="20"/>
          <w:szCs w:val="20"/>
        </w:rPr>
        <w:t xml:space="preserve"> </w:t>
      </w:r>
      <w:r w:rsidRPr="00827099">
        <w:rPr>
          <w:rStyle w:val="VerbatimChar"/>
          <w:b/>
          <w:bCs/>
          <w:sz w:val="20"/>
          <w:szCs w:val="20"/>
        </w:rPr>
        <w:t>adafruit-circuitpython-vl53l0x</w:t>
      </w:r>
      <w:r w:rsidRPr="00F96022">
        <w:rPr>
          <w:sz w:val="20"/>
          <w:szCs w:val="20"/>
        </w:rPr>
        <w:t xml:space="preserve"> </w:t>
      </w:r>
      <w:r w:rsidRPr="008C00EB">
        <w:rPr>
          <w:rFonts w:ascii="Poppins" w:hAnsi="Poppins" w:cs="Poppins"/>
          <w:sz w:val="17"/>
          <w:szCs w:val="17"/>
        </w:rPr>
        <w:t>package</w:t>
      </w:r>
    </w:p>
    <w:p w14:paraId="0C93005F" w14:textId="3A6536F7" w:rsidR="00E72069" w:rsidRPr="008C00EB" w:rsidRDefault="00226E58" w:rsidP="004A4681">
      <w:pPr>
        <w:pStyle w:val="Compact"/>
        <w:numPr>
          <w:ilvl w:val="0"/>
          <w:numId w:val="25"/>
        </w:numPr>
        <w:rPr>
          <w:rFonts w:ascii="Poppins" w:hAnsi="Poppins" w:cs="Poppins"/>
          <w:sz w:val="17"/>
          <w:szCs w:val="17"/>
        </w:rPr>
      </w:pPr>
      <w:r w:rsidRPr="008C00EB">
        <w:rPr>
          <w:rFonts w:ascii="Poppins" w:hAnsi="Poppins" w:cs="Poppins"/>
          <w:sz w:val="17"/>
          <w:szCs w:val="17"/>
        </w:rPr>
        <w:t>To get reading</w:t>
      </w:r>
      <w:r w:rsidR="00300D43" w:rsidRPr="008C00EB">
        <w:rPr>
          <w:rFonts w:ascii="Poppins" w:hAnsi="Poppins" w:cs="Poppins"/>
          <w:sz w:val="17"/>
          <w:szCs w:val="17"/>
        </w:rPr>
        <w:t>s,</w:t>
      </w:r>
      <w:r w:rsidRPr="008C00EB">
        <w:rPr>
          <w:rFonts w:ascii="Poppins" w:hAnsi="Poppins" w:cs="Poppins"/>
          <w:sz w:val="17"/>
          <w:szCs w:val="17"/>
        </w:rPr>
        <w:t xml:space="preserve"> import adafruit_vl53l0x</w:t>
      </w:r>
      <w:bookmarkStart w:id="5" w:name="X5a6174df526eab3b5a3103c1c2c683890cdd165"/>
      <w:bookmarkEnd w:id="4"/>
      <w:r w:rsidR="007B110C" w:rsidRPr="008C00EB">
        <w:rPr>
          <w:rFonts w:ascii="Poppins" w:hAnsi="Poppins" w:cs="Poppins"/>
          <w:sz w:val="17"/>
          <w:szCs w:val="17"/>
        </w:rPr>
        <w:t>. Th</w:t>
      </w:r>
      <w:r w:rsidR="0002510B">
        <w:rPr>
          <w:rFonts w:ascii="Poppins" w:hAnsi="Poppins" w:cs="Poppins"/>
          <w:sz w:val="17"/>
          <w:szCs w:val="17"/>
        </w:rPr>
        <w:t>is</w:t>
      </w:r>
      <w:r w:rsidR="007B110C" w:rsidRPr="008C00EB">
        <w:rPr>
          <w:rFonts w:ascii="Poppins" w:hAnsi="Poppins" w:cs="Poppins"/>
          <w:sz w:val="17"/>
          <w:szCs w:val="17"/>
        </w:rPr>
        <w:t xml:space="preserve"> </w:t>
      </w:r>
      <w:r w:rsidR="00E75BE5" w:rsidRPr="008C00EB">
        <w:rPr>
          <w:rFonts w:ascii="Poppins" w:hAnsi="Poppins" w:cs="Poppins"/>
          <w:sz w:val="17"/>
          <w:szCs w:val="17"/>
        </w:rPr>
        <w:t>package has a ton of documentation online if you are looking for specific commands.</w:t>
      </w:r>
    </w:p>
    <w:p w14:paraId="342B7B41" w14:textId="27E4DE47" w:rsidR="00820F7E" w:rsidRPr="008C00EB" w:rsidRDefault="00E75BE5" w:rsidP="004A4681">
      <w:pPr>
        <w:pStyle w:val="Compact"/>
        <w:numPr>
          <w:ilvl w:val="0"/>
          <w:numId w:val="25"/>
        </w:numPr>
        <w:rPr>
          <w:rFonts w:ascii="Poppins" w:hAnsi="Poppins" w:cs="Poppins"/>
          <w:sz w:val="17"/>
          <w:szCs w:val="17"/>
        </w:rPr>
      </w:pPr>
      <w:r w:rsidRPr="008C00EB">
        <w:rPr>
          <w:rFonts w:ascii="Poppins" w:hAnsi="Poppins" w:cs="Poppins"/>
          <w:sz w:val="17"/>
          <w:szCs w:val="17"/>
        </w:rPr>
        <w:t>Refer to the diagram on the right for wiring it up.</w:t>
      </w:r>
    </w:p>
    <w:p w14:paraId="08082C95" w14:textId="47F0448C" w:rsidR="0021666A" w:rsidRPr="00F96022" w:rsidRDefault="00226E58" w:rsidP="004A4681">
      <w:pPr>
        <w:pStyle w:val="Heading3"/>
        <w:rPr>
          <w:color w:val="auto"/>
        </w:rPr>
      </w:pPr>
      <w:r w:rsidRPr="00F96022">
        <w:rPr>
          <w:color w:val="auto"/>
        </w:rPr>
        <w:t>Getting Readings from the Ultrasonic Sensor</w:t>
      </w:r>
      <w:r w:rsidR="00392103">
        <w:rPr>
          <w:color w:val="auto"/>
        </w:rPr>
        <w:t xml:space="preserve"> HC-SR04</w:t>
      </w:r>
    </w:p>
    <w:p w14:paraId="44943BD8" w14:textId="348C2C94" w:rsidR="004A4681" w:rsidRPr="008C00EB" w:rsidRDefault="0070016C" w:rsidP="004A4681">
      <w:pPr>
        <w:pStyle w:val="FirstParagraph"/>
        <w:spacing w:before="120" w:after="120"/>
        <w:rPr>
          <w:rFonts w:ascii="Poppins" w:hAnsi="Poppins" w:cs="Poppins"/>
          <w:sz w:val="17"/>
          <w:szCs w:val="17"/>
        </w:rPr>
      </w:pPr>
      <w:r w:rsidRPr="008C00EB">
        <w:rPr>
          <w:rFonts w:ascii="Poppins" w:hAnsi="Poppins" w:cs="Poppins"/>
          <w:noProof/>
          <w:sz w:val="17"/>
          <w:szCs w:val="17"/>
        </w:rPr>
        <w:drawing>
          <wp:anchor distT="0" distB="0" distL="114300" distR="114300" simplePos="0" relativeHeight="251652096" behindDoc="1" locked="0" layoutInCell="1" allowOverlap="1" wp14:anchorId="4B6768F4" wp14:editId="78B5F963">
            <wp:simplePos x="0" y="0"/>
            <wp:positionH relativeFrom="column">
              <wp:posOffset>3136900</wp:posOffset>
            </wp:positionH>
            <wp:positionV relativeFrom="paragraph">
              <wp:posOffset>372745</wp:posOffset>
            </wp:positionV>
            <wp:extent cx="2047240" cy="1938020"/>
            <wp:effectExtent l="0" t="0" r="0" b="0"/>
            <wp:wrapTight wrapText="bothSides">
              <wp:wrapPolygon edited="0">
                <wp:start x="201" y="0"/>
                <wp:lineTo x="0" y="637"/>
                <wp:lineTo x="0" y="6370"/>
                <wp:lineTo x="201" y="11253"/>
                <wp:lineTo x="1206" y="13588"/>
                <wp:lineTo x="1407" y="21020"/>
                <wp:lineTo x="2211" y="21444"/>
                <wp:lineTo x="3417" y="21444"/>
                <wp:lineTo x="16481" y="21444"/>
                <wp:lineTo x="17888" y="21444"/>
                <wp:lineTo x="18893" y="21020"/>
                <wp:lineTo x="18491" y="13588"/>
                <wp:lineTo x="21305" y="12102"/>
                <wp:lineTo x="21305" y="0"/>
                <wp:lineTo x="201" y="0"/>
              </wp:wrapPolygon>
            </wp:wrapTight>
            <wp:docPr id="1684" name="Graphic 1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" name="Graphic 168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24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0F9" w:rsidRPr="008C00EB">
        <w:rPr>
          <w:rFonts w:ascii="Poppins" w:hAnsi="Poppins" w:cs="Poppins"/>
          <w:sz w:val="17"/>
          <w:szCs w:val="17"/>
        </w:rPr>
        <w:t>T</w:t>
      </w:r>
      <w:r w:rsidR="00226E58" w:rsidRPr="008C00EB">
        <w:rPr>
          <w:rFonts w:ascii="Poppins" w:hAnsi="Poppins" w:cs="Poppins"/>
          <w:sz w:val="17"/>
          <w:szCs w:val="17"/>
        </w:rPr>
        <w:t xml:space="preserve">here is no specific package used to manage the Ultrasonic Sensor HC-SR04. </w:t>
      </w:r>
      <w:r w:rsidR="00C820F9" w:rsidRPr="008C00EB">
        <w:rPr>
          <w:rFonts w:ascii="Poppins" w:hAnsi="Poppins" w:cs="Poppins"/>
          <w:sz w:val="17"/>
          <w:szCs w:val="17"/>
        </w:rPr>
        <w:t>Instead,</w:t>
      </w:r>
      <w:r w:rsidR="00226E58" w:rsidRPr="008C00EB">
        <w:rPr>
          <w:rFonts w:ascii="Poppins" w:hAnsi="Poppins" w:cs="Poppins"/>
          <w:sz w:val="17"/>
          <w:szCs w:val="17"/>
        </w:rPr>
        <w:t xml:space="preserve"> you should wire it up as shown below and look for example code on the</w:t>
      </w:r>
      <w:r w:rsidR="00C820F9" w:rsidRPr="008C00EB">
        <w:rPr>
          <w:rFonts w:ascii="Poppins" w:hAnsi="Poppins" w:cs="Poppins"/>
          <w:sz w:val="17"/>
          <w:szCs w:val="17"/>
        </w:rPr>
        <w:t xml:space="preserve"> internet</w:t>
      </w:r>
      <w:r w:rsidR="00226E58" w:rsidRPr="008C00EB">
        <w:rPr>
          <w:rFonts w:ascii="Poppins" w:hAnsi="Poppins" w:cs="Poppins"/>
          <w:sz w:val="17"/>
          <w:szCs w:val="17"/>
        </w:rPr>
        <w:t>!</w:t>
      </w:r>
    </w:p>
    <w:p w14:paraId="619CDC8F" w14:textId="1F6659B5" w:rsidR="00BC4801" w:rsidRPr="008C00EB" w:rsidRDefault="00BC4801" w:rsidP="0070016C">
      <w:pPr>
        <w:numPr>
          <w:ilvl w:val="0"/>
          <w:numId w:val="26"/>
        </w:numPr>
        <w:shd w:val="clear" w:color="auto" w:fill="FFFFFF"/>
        <w:spacing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VCC Connects to Pin 2 (5v)</w:t>
      </w:r>
    </w:p>
    <w:p w14:paraId="59C64F10" w14:textId="77777777" w:rsidR="00BC4801" w:rsidRPr="008C00EB" w:rsidRDefault="00BC4801" w:rsidP="004A4681">
      <w:pPr>
        <w:numPr>
          <w:ilvl w:val="0"/>
          <w:numId w:val="26"/>
        </w:numPr>
        <w:shd w:val="clear" w:color="auto" w:fill="FFFFFF"/>
        <w:spacing w:before="100" w:beforeAutospacing="1"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Trig Connects to Pin 7 (GPIO 4)</w:t>
      </w:r>
    </w:p>
    <w:p w14:paraId="27D3EEFB" w14:textId="77777777" w:rsidR="00BC4801" w:rsidRPr="008C00EB" w:rsidRDefault="00BC4801" w:rsidP="004A4681">
      <w:pPr>
        <w:numPr>
          <w:ilvl w:val="0"/>
          <w:numId w:val="26"/>
        </w:numPr>
        <w:shd w:val="clear" w:color="auto" w:fill="FFFFFF"/>
        <w:spacing w:before="100" w:beforeAutospacing="1"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Echo Connects to R1 (1k Ω)</w:t>
      </w:r>
    </w:p>
    <w:p w14:paraId="0883E8AE" w14:textId="77777777" w:rsidR="00BC4801" w:rsidRPr="008C00EB" w:rsidRDefault="00BC4801" w:rsidP="004A4681">
      <w:pPr>
        <w:numPr>
          <w:ilvl w:val="0"/>
          <w:numId w:val="26"/>
        </w:numPr>
        <w:shd w:val="clear" w:color="auto" w:fill="FFFFFF"/>
        <w:spacing w:before="100" w:beforeAutospacing="1"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R2 (2k Ω) Connects from R1 to Ground</w:t>
      </w:r>
    </w:p>
    <w:p w14:paraId="4782185A" w14:textId="77777777" w:rsidR="00BC4801" w:rsidRPr="008C00EB" w:rsidRDefault="00BC4801" w:rsidP="004A4681">
      <w:pPr>
        <w:numPr>
          <w:ilvl w:val="0"/>
          <w:numId w:val="26"/>
        </w:numPr>
        <w:shd w:val="clear" w:color="auto" w:fill="FFFFFF"/>
        <w:spacing w:before="100" w:beforeAutospacing="1"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Wire from R1 and R2 connects to Pin 11</w:t>
      </w:r>
    </w:p>
    <w:p w14:paraId="08082CA3" w14:textId="0CCC36C4" w:rsidR="0021666A" w:rsidRPr="008C00EB" w:rsidRDefault="00BC4801" w:rsidP="0023374F">
      <w:pPr>
        <w:numPr>
          <w:ilvl w:val="0"/>
          <w:numId w:val="26"/>
        </w:numPr>
        <w:shd w:val="clear" w:color="auto" w:fill="FFFFFF"/>
        <w:spacing w:before="100" w:beforeAutospacing="1" w:after="0"/>
        <w:rPr>
          <w:rFonts w:ascii="Poppins" w:eastAsia="Times New Roman" w:hAnsi="Poppins" w:cs="Poppins"/>
          <w:sz w:val="17"/>
          <w:szCs w:val="17"/>
        </w:rPr>
      </w:pPr>
      <w:r w:rsidRPr="008C00EB">
        <w:rPr>
          <w:rFonts w:ascii="Poppins" w:eastAsia="Times New Roman" w:hAnsi="Poppins" w:cs="Poppins"/>
          <w:sz w:val="17"/>
          <w:szCs w:val="17"/>
        </w:rPr>
        <w:t>GND connects to Pin 6 (Ground)</w:t>
      </w:r>
      <w:bookmarkStart w:id="6" w:name="X3325ef785506b03b20e94af54280c2000e8c2ca"/>
      <w:bookmarkEnd w:id="5"/>
      <w:r w:rsidR="00226E58" w:rsidRPr="008C00EB">
        <w:rPr>
          <w:rFonts w:ascii="Poppins" w:hAnsi="Poppins" w:cs="Poppins"/>
          <w:sz w:val="17"/>
          <w:szCs w:val="17"/>
        </w:rPr>
        <w:fldChar w:fldCharType="begin"/>
      </w:r>
      <w:r w:rsidR="00226E58" w:rsidRPr="008C00EB">
        <w:rPr>
          <w:rFonts w:ascii="Poppins" w:hAnsi="Poppins" w:cs="Poppins"/>
          <w:sz w:val="17"/>
          <w:szCs w:val="17"/>
        </w:rPr>
        <w:instrText xml:space="preserve"> HYPERLINK "https://pinout.xyz/" \h </w:instrText>
      </w:r>
      <w:r w:rsidR="00DB2926">
        <w:rPr>
          <w:rFonts w:ascii="Poppins" w:hAnsi="Poppins" w:cs="Poppins"/>
          <w:sz w:val="17"/>
          <w:szCs w:val="17"/>
        </w:rPr>
        <w:fldChar w:fldCharType="separate"/>
      </w:r>
      <w:r w:rsidR="00226E58" w:rsidRPr="008C00EB">
        <w:rPr>
          <w:rFonts w:ascii="Poppins" w:hAnsi="Poppins" w:cs="Poppins"/>
          <w:noProof/>
          <w:sz w:val="17"/>
          <w:szCs w:val="17"/>
        </w:rPr>
        <w:fldChar w:fldCharType="end"/>
      </w:r>
    </w:p>
    <w:p w14:paraId="08082CA4" w14:textId="77777777" w:rsidR="0021666A" w:rsidRPr="00F96022" w:rsidRDefault="00226E58">
      <w:pPr>
        <w:pStyle w:val="Heading2"/>
        <w:rPr>
          <w:color w:val="auto"/>
        </w:rPr>
      </w:pPr>
      <w:bookmarkStart w:id="7" w:name="esp-32"/>
      <w:bookmarkEnd w:id="0"/>
      <w:bookmarkEnd w:id="6"/>
      <w:r w:rsidRPr="00F96022">
        <w:rPr>
          <w:color w:val="auto"/>
        </w:rPr>
        <w:lastRenderedPageBreak/>
        <w:t>ESP 32</w:t>
      </w:r>
    </w:p>
    <w:p w14:paraId="08082CA5" w14:textId="77AF91FA" w:rsidR="0021666A" w:rsidRPr="00F96022" w:rsidRDefault="00226E58">
      <w:pPr>
        <w:pStyle w:val="Heading3"/>
        <w:rPr>
          <w:color w:val="auto"/>
        </w:rPr>
      </w:pPr>
      <w:bookmarkStart w:id="8" w:name="getting-started-esp32"/>
      <w:r w:rsidRPr="00F96022">
        <w:rPr>
          <w:color w:val="auto"/>
        </w:rPr>
        <w:t>Getting Started</w:t>
      </w:r>
    </w:p>
    <w:p w14:paraId="08082CA6" w14:textId="4F73E67A" w:rsidR="0021666A" w:rsidRPr="00BD45D6" w:rsidRDefault="00226E58">
      <w:pPr>
        <w:pStyle w:val="Compact"/>
        <w:numPr>
          <w:ilvl w:val="0"/>
          <w:numId w:val="13"/>
        </w:numPr>
        <w:rPr>
          <w:rFonts w:ascii="Poppins" w:hAnsi="Poppins" w:cs="Poppins"/>
          <w:sz w:val="17"/>
          <w:szCs w:val="17"/>
        </w:rPr>
      </w:pPr>
      <w:r w:rsidRPr="00BD45D6">
        <w:rPr>
          <w:rFonts w:ascii="Poppins" w:hAnsi="Poppins" w:cs="Poppins"/>
          <w:sz w:val="17"/>
          <w:szCs w:val="17"/>
        </w:rPr>
        <w:t>If you don’t have it already</w:t>
      </w:r>
      <w:r w:rsidR="00A94A96">
        <w:rPr>
          <w:rFonts w:ascii="Poppins" w:hAnsi="Poppins" w:cs="Poppins"/>
          <w:sz w:val="17"/>
          <w:szCs w:val="17"/>
        </w:rPr>
        <w:t>,</w:t>
      </w:r>
      <w:r w:rsidRPr="00BD45D6">
        <w:rPr>
          <w:rFonts w:ascii="Poppins" w:hAnsi="Poppins" w:cs="Poppins"/>
          <w:sz w:val="17"/>
          <w:szCs w:val="17"/>
        </w:rPr>
        <w:t xml:space="preserve"> download and install the </w:t>
      </w:r>
      <w:hyperlink r:id="rId15">
        <w:r w:rsidRPr="00BD45D6">
          <w:rPr>
            <w:rStyle w:val="Hyperlink"/>
            <w:rFonts w:ascii="Poppins" w:hAnsi="Poppins" w:cs="Poppins"/>
            <w:color w:val="auto"/>
            <w:sz w:val="17"/>
            <w:szCs w:val="17"/>
          </w:rPr>
          <w:t>Arduino IDE</w:t>
        </w:r>
      </w:hyperlink>
    </w:p>
    <w:p w14:paraId="08082CA7" w14:textId="7CA50A64" w:rsidR="0021666A" w:rsidRPr="00BD45D6" w:rsidRDefault="00226E58">
      <w:pPr>
        <w:pStyle w:val="Compact"/>
        <w:numPr>
          <w:ilvl w:val="0"/>
          <w:numId w:val="13"/>
        </w:numPr>
        <w:rPr>
          <w:rFonts w:ascii="Poppins" w:hAnsi="Poppins" w:cs="Poppins"/>
          <w:sz w:val="17"/>
          <w:szCs w:val="17"/>
        </w:rPr>
      </w:pPr>
      <w:r w:rsidRPr="00BD45D6">
        <w:rPr>
          <w:rFonts w:ascii="Poppins" w:hAnsi="Poppins" w:cs="Poppins"/>
          <w:sz w:val="17"/>
          <w:szCs w:val="17"/>
        </w:rPr>
        <w:t xml:space="preserve">Add the ESP32 Board to the Arduino Board Manager by </w:t>
      </w:r>
      <w:hyperlink r:id="rId16">
        <w:r w:rsidRPr="00BD45D6">
          <w:rPr>
            <w:rStyle w:val="Hyperlink"/>
            <w:rFonts w:ascii="Poppins" w:hAnsi="Poppins" w:cs="Poppins"/>
            <w:color w:val="auto"/>
            <w:sz w:val="17"/>
            <w:szCs w:val="17"/>
          </w:rPr>
          <w:t>URL</w:t>
        </w:r>
      </w:hyperlink>
      <w:r w:rsidRPr="00BD45D6">
        <w:rPr>
          <w:rFonts w:ascii="Poppins" w:hAnsi="Poppins" w:cs="Poppins"/>
          <w:sz w:val="17"/>
          <w:szCs w:val="17"/>
        </w:rPr>
        <w:t>. Use the Package Maintained by Espressif</w:t>
      </w:r>
    </w:p>
    <w:p w14:paraId="08082CA8" w14:textId="77777777" w:rsidR="0021666A" w:rsidRPr="00F96022" w:rsidRDefault="00226E58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D45D6">
        <w:rPr>
          <w:rFonts w:ascii="Poppins" w:hAnsi="Poppins" w:cs="Poppins"/>
          <w:sz w:val="17"/>
          <w:szCs w:val="17"/>
        </w:rPr>
        <w:t>Select the Board and Port in the</w:t>
      </w:r>
      <w:r w:rsidRPr="00BD45D6">
        <w:rPr>
          <w:sz w:val="16"/>
          <w:szCs w:val="16"/>
        </w:rPr>
        <w:t xml:space="preserve"> </w:t>
      </w:r>
      <w:r w:rsidRPr="00827099">
        <w:rPr>
          <w:rStyle w:val="VerbatimChar"/>
          <w:b/>
          <w:bCs/>
          <w:sz w:val="20"/>
          <w:szCs w:val="20"/>
        </w:rPr>
        <w:t>Tools &gt; Board</w:t>
      </w:r>
      <w:r w:rsidRPr="00F96022">
        <w:rPr>
          <w:sz w:val="20"/>
          <w:szCs w:val="20"/>
        </w:rPr>
        <w:t xml:space="preserve"> </w:t>
      </w:r>
      <w:r w:rsidRPr="00BD45D6">
        <w:rPr>
          <w:rFonts w:ascii="Poppins" w:hAnsi="Poppins" w:cs="Poppins"/>
          <w:sz w:val="17"/>
          <w:szCs w:val="17"/>
        </w:rPr>
        <w:t>menu</w:t>
      </w:r>
      <w:r w:rsidRPr="00F96022">
        <w:rPr>
          <w:sz w:val="20"/>
          <w:szCs w:val="20"/>
        </w:rPr>
        <w:t xml:space="preserve"> (</w:t>
      </w:r>
      <w:r w:rsidRPr="00F96022">
        <w:rPr>
          <w:rStyle w:val="VerbatimChar"/>
          <w:sz w:val="20"/>
          <w:szCs w:val="20"/>
        </w:rPr>
        <w:t>DOIT ESP32 DEVKIT V1</w:t>
      </w:r>
      <w:r w:rsidRPr="00F96022">
        <w:rPr>
          <w:sz w:val="20"/>
          <w:szCs w:val="20"/>
        </w:rPr>
        <w:t>)</w:t>
      </w:r>
    </w:p>
    <w:p w14:paraId="08082CA9" w14:textId="77777777" w:rsidR="0021666A" w:rsidRPr="00BD45D6" w:rsidRDefault="00226E58">
      <w:pPr>
        <w:pStyle w:val="Compact"/>
        <w:numPr>
          <w:ilvl w:val="1"/>
          <w:numId w:val="14"/>
        </w:numPr>
        <w:rPr>
          <w:rFonts w:ascii="Poppins" w:hAnsi="Poppins" w:cs="Poppins"/>
          <w:sz w:val="17"/>
          <w:szCs w:val="17"/>
        </w:rPr>
      </w:pPr>
      <w:r w:rsidRPr="00BD45D6">
        <w:rPr>
          <w:rFonts w:ascii="Poppins" w:hAnsi="Poppins" w:cs="Poppins"/>
          <w:sz w:val="17"/>
          <w:szCs w:val="17"/>
        </w:rPr>
        <w:t>If you don’t see the COM Port in your Arduino IDE, you need to install the CP210x USB to UART Bridge VCP Drivers)</w:t>
      </w:r>
    </w:p>
    <w:p w14:paraId="08082CAA" w14:textId="77777777" w:rsidR="0021666A" w:rsidRPr="00BD45D6" w:rsidRDefault="00226E58">
      <w:pPr>
        <w:pStyle w:val="Compact"/>
        <w:numPr>
          <w:ilvl w:val="0"/>
          <w:numId w:val="13"/>
        </w:numPr>
        <w:rPr>
          <w:rFonts w:ascii="Poppins" w:hAnsi="Poppins" w:cs="Poppins"/>
          <w:sz w:val="17"/>
          <w:szCs w:val="17"/>
        </w:rPr>
      </w:pPr>
      <w:r w:rsidRPr="00BD45D6">
        <w:rPr>
          <w:rFonts w:ascii="Poppins" w:hAnsi="Poppins" w:cs="Poppins"/>
          <w:sz w:val="17"/>
          <w:szCs w:val="17"/>
        </w:rPr>
        <w:t xml:space="preserve">If you are planning on using </w:t>
      </w:r>
      <w:r w:rsidRPr="009C55E3">
        <w:rPr>
          <w:rFonts w:ascii="Poppins" w:hAnsi="Poppins" w:cs="Poppins"/>
          <w:b/>
          <w:bCs/>
          <w:sz w:val="17"/>
          <w:szCs w:val="17"/>
        </w:rPr>
        <w:t>Tufts_Wireless</w:t>
      </w:r>
      <w:r w:rsidRPr="00BD45D6">
        <w:rPr>
          <w:rFonts w:ascii="Poppins" w:hAnsi="Poppins" w:cs="Poppins"/>
          <w:sz w:val="17"/>
          <w:szCs w:val="17"/>
        </w:rPr>
        <w:t xml:space="preserve"> to connect this board to the internet, </w:t>
      </w:r>
      <w:hyperlink r:id="rId17">
        <w:r w:rsidRPr="00BD45D6">
          <w:rPr>
            <w:rStyle w:val="Hyperlink"/>
            <w:rFonts w:ascii="Poppins" w:hAnsi="Poppins" w:cs="Poppins"/>
            <w:color w:val="auto"/>
            <w:sz w:val="17"/>
            <w:szCs w:val="17"/>
          </w:rPr>
          <w:t>find it’s MAC Address</w:t>
        </w:r>
      </w:hyperlink>
      <w:r w:rsidRPr="00BD45D6">
        <w:rPr>
          <w:rFonts w:ascii="Poppins" w:hAnsi="Poppins" w:cs="Poppins"/>
          <w:sz w:val="17"/>
          <w:szCs w:val="17"/>
        </w:rPr>
        <w:t xml:space="preserve"> and register it with Tufts Technology Services.</w:t>
      </w:r>
    </w:p>
    <w:p w14:paraId="08082CAB" w14:textId="77777777" w:rsidR="0021666A" w:rsidRPr="009C55E3" w:rsidRDefault="00226E58">
      <w:pPr>
        <w:pStyle w:val="Compact"/>
        <w:numPr>
          <w:ilvl w:val="0"/>
          <w:numId w:val="13"/>
        </w:numPr>
        <w:rPr>
          <w:b/>
          <w:bCs/>
          <w:sz w:val="20"/>
          <w:szCs w:val="20"/>
        </w:rPr>
      </w:pPr>
      <w:r w:rsidRPr="00BD45D6">
        <w:rPr>
          <w:rFonts w:ascii="Poppins" w:hAnsi="Poppins" w:cs="Poppins"/>
          <w:sz w:val="17"/>
          <w:szCs w:val="17"/>
        </w:rPr>
        <w:t>There are a ton of great example codes to get you started programming in</w:t>
      </w:r>
      <w:r w:rsidRPr="00F96022">
        <w:rPr>
          <w:sz w:val="20"/>
          <w:szCs w:val="20"/>
        </w:rPr>
        <w:t xml:space="preserve"> </w:t>
      </w:r>
      <w:r w:rsidRPr="009C55E3">
        <w:rPr>
          <w:rStyle w:val="VerbatimChar"/>
          <w:b/>
          <w:bCs/>
          <w:sz w:val="20"/>
          <w:szCs w:val="20"/>
        </w:rPr>
        <w:t>File &gt; Examples</w:t>
      </w:r>
    </w:p>
    <w:p w14:paraId="08082CAC" w14:textId="576BD73C" w:rsidR="0021666A" w:rsidRPr="00F96022" w:rsidRDefault="004F7526">
      <w:pPr>
        <w:pStyle w:val="Heading3"/>
        <w:rPr>
          <w:color w:val="auto"/>
        </w:rPr>
      </w:pPr>
      <w:bookmarkStart w:id="9" w:name="helpful-stuff"/>
      <w:bookmarkEnd w:id="8"/>
      <w:r w:rsidRPr="00F96022">
        <w:rPr>
          <w:color w:val="auto"/>
        </w:rPr>
        <w:t>Running the ESP32</w:t>
      </w:r>
    </w:p>
    <w:p w14:paraId="08082CAD" w14:textId="77777777" w:rsidR="0021666A" w:rsidRPr="0014306B" w:rsidRDefault="00226E58">
      <w:pPr>
        <w:pStyle w:val="Compact"/>
        <w:numPr>
          <w:ilvl w:val="0"/>
          <w:numId w:val="15"/>
        </w:numPr>
        <w:rPr>
          <w:rFonts w:ascii="Poppins" w:hAnsi="Poppins" w:cs="Poppins"/>
          <w:sz w:val="17"/>
          <w:szCs w:val="17"/>
        </w:rPr>
      </w:pPr>
      <w:r w:rsidRPr="0014306B">
        <w:rPr>
          <w:rFonts w:ascii="Poppins" w:hAnsi="Poppins" w:cs="Poppins"/>
          <w:sz w:val="17"/>
          <w:szCs w:val="17"/>
        </w:rPr>
        <w:t>Connecting to WiFi from</w:t>
      </w:r>
    </w:p>
    <w:p w14:paraId="08082CAE" w14:textId="77777777" w:rsidR="0021666A" w:rsidRPr="00827099" w:rsidRDefault="00226E58">
      <w:pPr>
        <w:pStyle w:val="Compact"/>
        <w:numPr>
          <w:ilvl w:val="1"/>
          <w:numId w:val="16"/>
        </w:numPr>
        <w:rPr>
          <w:b/>
          <w:bCs/>
          <w:sz w:val="20"/>
          <w:szCs w:val="20"/>
        </w:rPr>
      </w:pPr>
      <w:r w:rsidRPr="00827099">
        <w:rPr>
          <w:rStyle w:val="VerbatimChar"/>
          <w:b/>
          <w:bCs/>
          <w:sz w:val="20"/>
          <w:szCs w:val="20"/>
        </w:rPr>
        <w:t>File &gt; Examples &gt; WiFi (ESP32) &gt; WiFiScan</w:t>
      </w:r>
    </w:p>
    <w:p w14:paraId="08082CAF" w14:textId="6C76ED58" w:rsidR="0021666A" w:rsidRPr="00F96022" w:rsidRDefault="00226E58">
      <w:pPr>
        <w:pStyle w:val="Compact"/>
        <w:numPr>
          <w:ilvl w:val="1"/>
          <w:numId w:val="16"/>
        </w:numPr>
        <w:rPr>
          <w:sz w:val="20"/>
          <w:szCs w:val="20"/>
        </w:rPr>
      </w:pPr>
      <w:r w:rsidRPr="00827099">
        <w:rPr>
          <w:rStyle w:val="VerbatimChar"/>
          <w:b/>
          <w:bCs/>
          <w:sz w:val="20"/>
          <w:szCs w:val="20"/>
        </w:rPr>
        <w:t>WiFi.macAddress()</w:t>
      </w:r>
      <w:r w:rsidRPr="00F96022">
        <w:rPr>
          <w:sz w:val="20"/>
          <w:szCs w:val="20"/>
        </w:rPr>
        <w:t xml:space="preserve"> </w:t>
      </w:r>
      <w:r w:rsidRPr="00767188">
        <w:rPr>
          <w:rFonts w:ascii="Poppins" w:hAnsi="Poppins" w:cs="Poppins"/>
          <w:sz w:val="17"/>
          <w:szCs w:val="17"/>
        </w:rPr>
        <w:t>returns the MAC Address of the device</w:t>
      </w:r>
    </w:p>
    <w:p w14:paraId="08082CB0" w14:textId="77777777" w:rsidR="0021666A" w:rsidRPr="009B0FD2" w:rsidRDefault="00226E58">
      <w:pPr>
        <w:pStyle w:val="Compact"/>
        <w:numPr>
          <w:ilvl w:val="0"/>
          <w:numId w:val="15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Using the </w:t>
      </w:r>
      <w:hyperlink r:id="rId18">
        <w:r w:rsidRPr="009B0FD2">
          <w:rPr>
            <w:rFonts w:ascii="Poppins" w:hAnsi="Poppins" w:cs="Poppins"/>
            <w:sz w:val="17"/>
            <w:szCs w:val="17"/>
          </w:rPr>
          <w:t>ESP32 Dual Cores</w:t>
        </w:r>
      </w:hyperlink>
    </w:p>
    <w:p w14:paraId="08082CB2" w14:textId="20949F7D" w:rsidR="0021666A" w:rsidRPr="009B0FD2" w:rsidRDefault="00226E58" w:rsidP="00BF2710">
      <w:pPr>
        <w:pStyle w:val="Compact"/>
        <w:numPr>
          <w:ilvl w:val="1"/>
          <w:numId w:val="17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>The ESP32 comes with 2 Xtensa 32-bit LX6 microprocessors, so it’s dual core</w:t>
      </w:r>
      <w:r w:rsidR="00F54652">
        <w:rPr>
          <w:rFonts w:ascii="Poppins" w:hAnsi="Poppins" w:cs="Poppins"/>
          <w:sz w:val="17"/>
          <w:szCs w:val="17"/>
        </w:rPr>
        <w:t>.</w:t>
      </w:r>
    </w:p>
    <w:p w14:paraId="08082CB3" w14:textId="1CDF7285" w:rsidR="0021666A" w:rsidRPr="009B0FD2" w:rsidRDefault="00226E58">
      <w:pPr>
        <w:pStyle w:val="Compact"/>
        <w:numPr>
          <w:ilvl w:val="1"/>
          <w:numId w:val="17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You can use the </w:t>
      </w:r>
      <w:r w:rsidRPr="00827099">
        <w:rPr>
          <w:rStyle w:val="VerbatimChar"/>
          <w:rFonts w:ascii="Poppins" w:hAnsi="Poppins" w:cs="Poppins"/>
          <w:b/>
          <w:bCs/>
          <w:sz w:val="17"/>
          <w:szCs w:val="17"/>
        </w:rPr>
        <w:t>xTaskCreatePinnedToCore()</w:t>
      </w:r>
      <w:r w:rsidRPr="009B0FD2">
        <w:rPr>
          <w:rFonts w:ascii="Poppins" w:hAnsi="Poppins" w:cs="Poppins"/>
          <w:sz w:val="17"/>
          <w:szCs w:val="17"/>
        </w:rPr>
        <w:t xml:space="preserve"> function to pin a specific task to a specific core</w:t>
      </w:r>
    </w:p>
    <w:p w14:paraId="08082CB6" w14:textId="154B7CA0" w:rsidR="0021666A" w:rsidRPr="009B0FD2" w:rsidRDefault="00226E58">
      <w:pPr>
        <w:pStyle w:val="Compact"/>
        <w:numPr>
          <w:ilvl w:val="0"/>
          <w:numId w:val="15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>Using the Servo Motors</w:t>
      </w:r>
    </w:p>
    <w:p w14:paraId="08082CB7" w14:textId="10F7312A" w:rsidR="0021666A" w:rsidRPr="009B0FD2" w:rsidRDefault="00226E58">
      <w:pPr>
        <w:pStyle w:val="Compact"/>
        <w:numPr>
          <w:ilvl w:val="1"/>
          <w:numId w:val="18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To run the </w:t>
      </w:r>
      <w:hyperlink r:id="rId19">
        <w:r w:rsidRPr="009B0FD2">
          <w:rPr>
            <w:rStyle w:val="Hyperlink"/>
            <w:rFonts w:ascii="Poppins" w:hAnsi="Poppins" w:cs="Poppins"/>
            <w:color w:val="auto"/>
            <w:sz w:val="17"/>
            <w:szCs w:val="17"/>
          </w:rPr>
          <w:t>Servo Motors</w:t>
        </w:r>
      </w:hyperlink>
      <w:r w:rsidRPr="009B0FD2">
        <w:rPr>
          <w:rFonts w:ascii="Poppins" w:hAnsi="Poppins" w:cs="Poppins"/>
          <w:sz w:val="17"/>
          <w:szCs w:val="17"/>
        </w:rPr>
        <w:t xml:space="preserve"> use </w:t>
      </w:r>
      <w:r w:rsidRPr="009B0FD2">
        <w:rPr>
          <w:rStyle w:val="VerbatimChar"/>
          <w:rFonts w:ascii="Poppins" w:hAnsi="Poppins" w:cs="Poppins"/>
          <w:sz w:val="17"/>
          <w:szCs w:val="17"/>
        </w:rPr>
        <w:t>ServoESP32</w:t>
      </w:r>
      <w:r w:rsidRPr="009B0FD2">
        <w:rPr>
          <w:rFonts w:ascii="Poppins" w:hAnsi="Poppins" w:cs="Poppins"/>
          <w:sz w:val="17"/>
          <w:szCs w:val="17"/>
        </w:rPr>
        <w:t xml:space="preserve"> made by </w:t>
      </w:r>
      <w:r w:rsidRPr="009B0FD2">
        <w:rPr>
          <w:rStyle w:val="VerbatimChar"/>
          <w:rFonts w:ascii="Poppins" w:hAnsi="Poppins" w:cs="Poppins"/>
          <w:sz w:val="17"/>
          <w:szCs w:val="17"/>
        </w:rPr>
        <w:t>RoboticsBrno (Jaroslav Paral)</w:t>
      </w:r>
      <w:r w:rsidRPr="009B0FD2">
        <w:rPr>
          <w:rFonts w:ascii="Poppins" w:hAnsi="Poppins" w:cs="Poppins"/>
          <w:sz w:val="17"/>
          <w:szCs w:val="17"/>
        </w:rPr>
        <w:t>.</w:t>
      </w:r>
    </w:p>
    <w:p w14:paraId="08082CB8" w14:textId="314B62F7" w:rsidR="0021666A" w:rsidRPr="00F96022" w:rsidRDefault="00226E58">
      <w:pPr>
        <w:pStyle w:val="Compact"/>
        <w:numPr>
          <w:ilvl w:val="1"/>
          <w:numId w:val="18"/>
        </w:numPr>
        <w:rPr>
          <w:sz w:val="20"/>
          <w:szCs w:val="20"/>
        </w:rPr>
      </w:pPr>
      <w:r w:rsidRPr="009B0FD2">
        <w:rPr>
          <w:rFonts w:ascii="Poppins" w:hAnsi="Poppins" w:cs="Poppins"/>
          <w:sz w:val="17"/>
          <w:szCs w:val="17"/>
        </w:rPr>
        <w:t>Find it in the Library Manager</w:t>
      </w:r>
      <w:r w:rsidRPr="00F96022">
        <w:rPr>
          <w:sz w:val="20"/>
          <w:szCs w:val="20"/>
        </w:rPr>
        <w:t xml:space="preserve"> </w:t>
      </w:r>
      <w:r w:rsidRPr="009B0FD2">
        <w:rPr>
          <w:rStyle w:val="VerbatimChar"/>
          <w:b/>
          <w:bCs/>
          <w:sz w:val="20"/>
          <w:szCs w:val="20"/>
        </w:rPr>
        <w:t>Sketch &gt; Include Libraries &gt; Manage Libraries</w:t>
      </w:r>
    </w:p>
    <w:p w14:paraId="655D6FC2" w14:textId="26178B69" w:rsidR="00167BCE" w:rsidRPr="009B0FD2" w:rsidRDefault="00226E58" w:rsidP="00167BCE">
      <w:pPr>
        <w:pStyle w:val="Compact"/>
        <w:numPr>
          <w:ilvl w:val="1"/>
          <w:numId w:val="18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Refer to </w:t>
      </w:r>
      <w:r w:rsidR="00DB2926">
        <w:rPr>
          <w:rFonts w:ascii="Poppins" w:hAnsi="Poppins" w:cs="Poppins"/>
          <w:sz w:val="17"/>
          <w:szCs w:val="17"/>
        </w:rPr>
        <w:t xml:space="preserve">the </w:t>
      </w:r>
      <w:r w:rsidRPr="009B0FD2">
        <w:rPr>
          <w:rFonts w:ascii="Poppins" w:hAnsi="Poppins" w:cs="Poppins"/>
          <w:sz w:val="17"/>
          <w:szCs w:val="17"/>
        </w:rPr>
        <w:t>wiring diagram</w:t>
      </w:r>
      <w:r w:rsidR="00DB2926">
        <w:rPr>
          <w:rFonts w:ascii="Poppins" w:hAnsi="Poppins" w:cs="Poppins"/>
          <w:sz w:val="17"/>
          <w:szCs w:val="17"/>
        </w:rPr>
        <w:t xml:space="preserve"> (Bottom Center)</w:t>
      </w:r>
      <w:r w:rsidRPr="009B0FD2">
        <w:rPr>
          <w:rFonts w:ascii="Poppins" w:hAnsi="Poppins" w:cs="Poppins"/>
          <w:sz w:val="17"/>
          <w:szCs w:val="17"/>
        </w:rPr>
        <w:t xml:space="preserve">. The orange wire </w:t>
      </w:r>
      <w:r w:rsidRPr="0070016C">
        <w:rPr>
          <w:rFonts w:ascii="Poppins" w:hAnsi="Poppins" w:cs="Poppins"/>
          <w:b/>
          <w:bCs/>
          <w:sz w:val="17"/>
          <w:szCs w:val="17"/>
        </w:rPr>
        <w:t>Control</w:t>
      </w:r>
      <w:r w:rsidRPr="009B0FD2">
        <w:rPr>
          <w:rFonts w:ascii="Poppins" w:hAnsi="Poppins" w:cs="Poppins"/>
          <w:sz w:val="17"/>
          <w:szCs w:val="17"/>
        </w:rPr>
        <w:t xml:space="preserve"> can </w:t>
      </w:r>
      <w:r w:rsidR="00DB2926">
        <w:rPr>
          <w:rFonts w:ascii="Poppins" w:hAnsi="Poppins" w:cs="Poppins"/>
          <w:sz w:val="17"/>
          <w:szCs w:val="17"/>
        </w:rPr>
        <w:t xml:space="preserve">connect </w:t>
      </w:r>
      <w:r w:rsidRPr="009B0FD2">
        <w:rPr>
          <w:rFonts w:ascii="Poppins" w:hAnsi="Poppins" w:cs="Poppins"/>
          <w:sz w:val="17"/>
          <w:szCs w:val="17"/>
        </w:rPr>
        <w:t>to any digital IO pin.</w:t>
      </w:r>
    </w:p>
    <w:p w14:paraId="08082CBD" w14:textId="281CC827" w:rsidR="0021666A" w:rsidRPr="009B0FD2" w:rsidRDefault="00226E58" w:rsidP="00167BCE">
      <w:pPr>
        <w:pStyle w:val="Compact"/>
        <w:numPr>
          <w:ilvl w:val="0"/>
          <w:numId w:val="27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Getting Readings from the </w:t>
      </w:r>
      <w:hyperlink r:id="rId20">
        <w:r w:rsidRPr="009B0FD2">
          <w:rPr>
            <w:rStyle w:val="Hyperlink"/>
            <w:rFonts w:ascii="Poppins" w:hAnsi="Poppins" w:cs="Poppins"/>
            <w:color w:val="auto"/>
            <w:sz w:val="17"/>
            <w:szCs w:val="17"/>
          </w:rPr>
          <w:t>Distance Sensor</w:t>
        </w:r>
      </w:hyperlink>
    </w:p>
    <w:p w14:paraId="08082CBE" w14:textId="3B3768EB" w:rsidR="0021666A" w:rsidRDefault="00226E58">
      <w:pPr>
        <w:pStyle w:val="Compact"/>
        <w:numPr>
          <w:ilvl w:val="1"/>
          <w:numId w:val="20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>No library or demo code for this device, but examples can be found online!</w:t>
      </w:r>
    </w:p>
    <w:p w14:paraId="57C0CD85" w14:textId="552134B3" w:rsidR="00C21D69" w:rsidRPr="009B0FD2" w:rsidRDefault="00C21D69">
      <w:pPr>
        <w:pStyle w:val="Compact"/>
        <w:numPr>
          <w:ilvl w:val="1"/>
          <w:numId w:val="20"/>
        </w:numPr>
        <w:rPr>
          <w:rFonts w:ascii="Poppins" w:hAnsi="Poppins" w:cs="Poppins"/>
          <w:sz w:val="17"/>
          <w:szCs w:val="17"/>
        </w:rPr>
      </w:pPr>
      <w:r>
        <w:rPr>
          <w:rFonts w:ascii="Poppins" w:hAnsi="Poppins" w:cs="Poppins"/>
          <w:sz w:val="17"/>
          <w:szCs w:val="17"/>
        </w:rPr>
        <w:t>Wiring Diagram (</w:t>
      </w:r>
      <w:r w:rsidR="007224A2">
        <w:rPr>
          <w:rFonts w:ascii="Poppins" w:hAnsi="Poppins" w:cs="Poppins"/>
          <w:sz w:val="17"/>
          <w:szCs w:val="17"/>
        </w:rPr>
        <w:t xml:space="preserve">Bottom </w:t>
      </w:r>
      <w:r>
        <w:rPr>
          <w:rFonts w:ascii="Poppins" w:hAnsi="Poppins" w:cs="Poppins"/>
          <w:sz w:val="17"/>
          <w:szCs w:val="17"/>
        </w:rPr>
        <w:t>Right)</w:t>
      </w:r>
    </w:p>
    <w:p w14:paraId="08082CC2" w14:textId="77777777" w:rsidR="0021666A" w:rsidRPr="009B0FD2" w:rsidRDefault="00226E58" w:rsidP="00167BCE">
      <w:pPr>
        <w:pStyle w:val="Compact"/>
        <w:numPr>
          <w:ilvl w:val="0"/>
          <w:numId w:val="21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>Getting Readings from the Lidar Sensor</w:t>
      </w:r>
    </w:p>
    <w:p w14:paraId="08082CC3" w14:textId="16A067DD" w:rsidR="0021666A" w:rsidRPr="009B0FD2" w:rsidRDefault="00226E58">
      <w:pPr>
        <w:pStyle w:val="Compact"/>
        <w:numPr>
          <w:ilvl w:val="1"/>
          <w:numId w:val="22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To get readings from the Lidar Sensor use the </w:t>
      </w:r>
      <w:hyperlink r:id="rId21">
        <w:r w:rsidRPr="009B0FD2">
          <w:rPr>
            <w:rStyle w:val="Hyperlink"/>
            <w:rFonts w:ascii="Poppins" w:hAnsi="Poppins" w:cs="Poppins"/>
            <w:color w:val="auto"/>
            <w:sz w:val="17"/>
            <w:szCs w:val="17"/>
          </w:rPr>
          <w:t>Adafruit_VL53L0X Library</w:t>
        </w:r>
      </w:hyperlink>
    </w:p>
    <w:p w14:paraId="08082CC4" w14:textId="70EF728F" w:rsidR="0021666A" w:rsidRPr="009B0FD2" w:rsidRDefault="00226E58">
      <w:pPr>
        <w:pStyle w:val="Compact"/>
        <w:numPr>
          <w:ilvl w:val="1"/>
          <w:numId w:val="22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To test if it is working </w:t>
      </w:r>
      <w:r w:rsidR="009B0FD2" w:rsidRPr="009B0FD2">
        <w:rPr>
          <w:rFonts w:ascii="Poppins" w:hAnsi="Poppins" w:cs="Poppins"/>
          <w:sz w:val="17"/>
          <w:szCs w:val="17"/>
        </w:rPr>
        <w:t>open</w:t>
      </w:r>
      <w:r w:rsidRPr="009B0FD2">
        <w:rPr>
          <w:rFonts w:ascii="Poppins" w:hAnsi="Poppins" w:cs="Poppins"/>
          <w:sz w:val="17"/>
          <w:szCs w:val="17"/>
        </w:rPr>
        <w:t xml:space="preserve"> </w:t>
      </w:r>
      <w:r w:rsidRPr="009B0FD2">
        <w:rPr>
          <w:rStyle w:val="VerbatimChar"/>
          <w:b/>
          <w:bCs/>
          <w:sz w:val="20"/>
          <w:szCs w:val="20"/>
        </w:rPr>
        <w:t>File &gt; Examples &gt; Adafruit_VL53L0X &gt; vl53l0x</w:t>
      </w:r>
      <w:r w:rsidRPr="009B0FD2">
        <w:rPr>
          <w:rFonts w:ascii="Poppins" w:hAnsi="Poppins" w:cs="Poppins"/>
          <w:sz w:val="17"/>
          <w:szCs w:val="17"/>
        </w:rPr>
        <w:t xml:space="preserve"> and upload to your Arduino wired up to the sensor</w:t>
      </w:r>
    </w:p>
    <w:p w14:paraId="08082CC5" w14:textId="25A52636" w:rsidR="0021666A" w:rsidRPr="009B0FD2" w:rsidRDefault="00226E58">
      <w:pPr>
        <w:pStyle w:val="Compact"/>
        <w:numPr>
          <w:ilvl w:val="1"/>
          <w:numId w:val="22"/>
        </w:numPr>
        <w:rPr>
          <w:rFonts w:ascii="Poppins" w:hAnsi="Poppins" w:cs="Poppins"/>
          <w:sz w:val="17"/>
          <w:szCs w:val="17"/>
        </w:rPr>
      </w:pPr>
      <w:r w:rsidRPr="009B0FD2">
        <w:rPr>
          <w:rFonts w:ascii="Poppins" w:hAnsi="Poppins" w:cs="Poppins"/>
          <w:sz w:val="17"/>
          <w:szCs w:val="17"/>
        </w:rPr>
        <w:t xml:space="preserve">This sensor uses I2C communication. Refer to </w:t>
      </w:r>
      <w:r w:rsidR="007224A2">
        <w:rPr>
          <w:rFonts w:ascii="Poppins" w:hAnsi="Poppins" w:cs="Poppins"/>
          <w:sz w:val="17"/>
          <w:szCs w:val="17"/>
        </w:rPr>
        <w:t>the</w:t>
      </w:r>
      <w:r w:rsidR="00DB2926">
        <w:rPr>
          <w:rFonts w:ascii="Poppins" w:hAnsi="Poppins" w:cs="Poppins"/>
          <w:sz w:val="17"/>
          <w:szCs w:val="17"/>
        </w:rPr>
        <w:t xml:space="preserve"> </w:t>
      </w:r>
      <w:r w:rsidRPr="009B0FD2">
        <w:rPr>
          <w:rFonts w:ascii="Poppins" w:hAnsi="Poppins" w:cs="Poppins"/>
          <w:sz w:val="17"/>
          <w:szCs w:val="17"/>
        </w:rPr>
        <w:t xml:space="preserve">Wiring Diagram </w:t>
      </w:r>
      <w:r w:rsidR="007224A2">
        <w:rPr>
          <w:rFonts w:ascii="Poppins" w:hAnsi="Poppins" w:cs="Poppins"/>
          <w:sz w:val="17"/>
          <w:szCs w:val="17"/>
        </w:rPr>
        <w:t xml:space="preserve">(Bottom </w:t>
      </w:r>
      <w:r w:rsidR="00DB2926">
        <w:rPr>
          <w:rFonts w:ascii="Poppins" w:hAnsi="Poppins" w:cs="Poppins"/>
          <w:sz w:val="17"/>
          <w:szCs w:val="17"/>
        </w:rPr>
        <w:t>Left)</w:t>
      </w:r>
    </w:p>
    <w:p w14:paraId="08082CC6" w14:textId="29A0D36C" w:rsidR="0021666A" w:rsidRPr="00F96022" w:rsidRDefault="00167BCE">
      <w:pPr>
        <w:pStyle w:val="CaptionedFigure"/>
        <w:rPr>
          <w:sz w:val="20"/>
          <w:szCs w:val="20"/>
        </w:rPr>
      </w:pPr>
      <w:r w:rsidRPr="00F96022">
        <w:rPr>
          <w:i/>
          <w:iCs/>
          <w:noProof/>
        </w:rPr>
        <w:drawing>
          <wp:anchor distT="0" distB="0" distL="114300" distR="114300" simplePos="0" relativeHeight="251688960" behindDoc="1" locked="0" layoutInCell="1" allowOverlap="1" wp14:anchorId="1F6250CA" wp14:editId="1FA3F51A">
            <wp:simplePos x="0" y="0"/>
            <wp:positionH relativeFrom="column">
              <wp:posOffset>3341922</wp:posOffset>
            </wp:positionH>
            <wp:positionV relativeFrom="paragraph">
              <wp:posOffset>4666</wp:posOffset>
            </wp:positionV>
            <wp:extent cx="2609850" cy="2095500"/>
            <wp:effectExtent l="0" t="0" r="0" b="0"/>
            <wp:wrapTight wrapText="bothSides">
              <wp:wrapPolygon edited="0">
                <wp:start x="0" y="0"/>
                <wp:lineTo x="0" y="17280"/>
                <wp:lineTo x="631" y="19047"/>
                <wp:lineTo x="1104" y="21011"/>
                <wp:lineTo x="1577" y="21404"/>
                <wp:lineTo x="4099" y="21404"/>
                <wp:lineTo x="6937" y="21404"/>
                <wp:lineTo x="21442" y="19833"/>
                <wp:lineTo x="21442" y="2749"/>
                <wp:lineTo x="11352" y="0"/>
                <wp:lineTo x="0" y="0"/>
              </wp:wrapPolygon>
            </wp:wrapTight>
            <wp:docPr id="1687" name="Graphic 1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" name="Graphic 168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022">
        <w:rPr>
          <w:i/>
          <w:iCs/>
          <w:noProof/>
        </w:rPr>
        <w:drawing>
          <wp:anchor distT="0" distB="0" distL="114300" distR="114300" simplePos="0" relativeHeight="251676672" behindDoc="1" locked="0" layoutInCell="1" allowOverlap="1" wp14:anchorId="610E3111" wp14:editId="2919AB2D">
            <wp:simplePos x="0" y="0"/>
            <wp:positionH relativeFrom="column">
              <wp:posOffset>0</wp:posOffset>
            </wp:positionH>
            <wp:positionV relativeFrom="paragraph">
              <wp:posOffset>5246</wp:posOffset>
            </wp:positionV>
            <wp:extent cx="2181225" cy="1905000"/>
            <wp:effectExtent l="0" t="0" r="0" b="0"/>
            <wp:wrapTight wrapText="bothSides">
              <wp:wrapPolygon edited="0">
                <wp:start x="0" y="0"/>
                <wp:lineTo x="0" y="21384"/>
                <wp:lineTo x="3207" y="21384"/>
                <wp:lineTo x="6603" y="21384"/>
                <wp:lineTo x="8866" y="21384"/>
                <wp:lineTo x="10564" y="21168"/>
                <wp:lineTo x="10376" y="17280"/>
                <wp:lineTo x="14526" y="17280"/>
                <wp:lineTo x="17921" y="15768"/>
                <wp:lineTo x="17733" y="6912"/>
                <wp:lineTo x="21128" y="6696"/>
                <wp:lineTo x="21317" y="3888"/>
                <wp:lineTo x="20185" y="2808"/>
                <wp:lineTo x="10187" y="0"/>
                <wp:lineTo x="0" y="0"/>
              </wp:wrapPolygon>
            </wp:wrapTight>
            <wp:docPr id="1686" name="Graphic 1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" name="Graphic 168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1"/>
    <w:bookmarkEnd w:id="7"/>
    <w:bookmarkEnd w:id="9"/>
    <w:p w14:paraId="08082CD2" w14:textId="722BB4DA" w:rsidR="0021666A" w:rsidRPr="00F96022" w:rsidRDefault="00167BCE" w:rsidP="00300D43">
      <w:pPr>
        <w:pStyle w:val="ImageCaption"/>
        <w:rPr>
          <w:i w:val="0"/>
          <w:iCs/>
        </w:rPr>
      </w:pPr>
      <w:r w:rsidRPr="00F96022">
        <w:rPr>
          <w:noProof/>
          <w:sz w:val="20"/>
          <w:szCs w:val="20"/>
        </w:rPr>
        <w:drawing>
          <wp:anchor distT="0" distB="0" distL="114300" distR="114300" simplePos="0" relativeHeight="251707392" behindDoc="1" locked="0" layoutInCell="1" allowOverlap="1" wp14:anchorId="0D207F78" wp14:editId="1A76194A">
            <wp:simplePos x="0" y="0"/>
            <wp:positionH relativeFrom="column">
              <wp:posOffset>-1162298</wp:posOffset>
            </wp:positionH>
            <wp:positionV relativeFrom="paragraph">
              <wp:posOffset>1040544</wp:posOffset>
            </wp:positionV>
            <wp:extent cx="2200275" cy="1766570"/>
            <wp:effectExtent l="0" t="0" r="0" b="0"/>
            <wp:wrapTight wrapText="bothSides">
              <wp:wrapPolygon edited="0">
                <wp:start x="11969" y="0"/>
                <wp:lineTo x="11969" y="3727"/>
                <wp:lineTo x="374" y="4891"/>
                <wp:lineTo x="0" y="5590"/>
                <wp:lineTo x="0" y="11180"/>
                <wp:lineTo x="748" y="14907"/>
                <wp:lineTo x="935" y="18634"/>
                <wp:lineTo x="11969" y="18634"/>
                <wp:lineTo x="935" y="20032"/>
                <wp:lineTo x="935" y="21196"/>
                <wp:lineTo x="15335" y="21429"/>
                <wp:lineTo x="18514" y="21429"/>
                <wp:lineTo x="21506" y="21429"/>
                <wp:lineTo x="21506" y="0"/>
                <wp:lineTo x="11969" y="0"/>
              </wp:wrapPolygon>
            </wp:wrapTight>
            <wp:docPr id="1685" name="Graphic 1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" name="Graphic 168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1666A" w:rsidRPr="00F96022" w:rsidSect="004A468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0901E" w14:textId="77777777" w:rsidR="00471ACD" w:rsidRDefault="00471ACD">
      <w:pPr>
        <w:spacing w:after="0"/>
      </w:pPr>
      <w:r>
        <w:separator/>
      </w:r>
    </w:p>
  </w:endnote>
  <w:endnote w:type="continuationSeparator" w:id="0">
    <w:p w14:paraId="1B416231" w14:textId="77777777" w:rsidR="00471ACD" w:rsidRDefault="00471A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  <w:embedRegular r:id="rId1" w:fontKey="{6AC23A7D-D18C-471F-80C6-C7006565E401}"/>
    <w:embedBold r:id="rId2" w:fontKey="{EA080780-9F1F-4F30-8631-5E4CD3AD269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8284778B-F0D5-4ED9-8801-1E9CB3491998}"/>
    <w:embedBold r:id="rId4" w:fontKey="{9320AABB-DF0B-492B-9026-E1D9A5DBBC53}"/>
    <w:embedItalic r:id="rId5" w:fontKey="{F7EEC14B-98D5-4B03-80FD-D00E4B60595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1CE3CB0E-D3C7-4B53-AFA2-658EED38ABB7}"/>
    <w:embedBold r:id="rId7" w:fontKey="{A2DE9864-9DD5-4C10-8197-7B0678554A1E}"/>
    <w:embedItalic r:id="rId8" w:fontKey="{CD950DD7-A1C0-4FB7-9F28-2D4B03D38BF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9" w:fontKey="{609E968B-7101-4C06-BF18-40FA160A2836}"/>
    <w:embedBold r:id="rId10" w:fontKey="{25E01FD9-6530-4F5C-93D4-53EA7DCF5DF3}"/>
    <w:embedItalic r:id="rId11" w:fontKey="{255F2133-83D5-47AF-8379-EA796CDDA346}"/>
    <w:embedBoldItalic r:id="rId12" w:fontKey="{9A4141E1-BE7D-475C-BC4D-F26166D11A1C}"/>
  </w:font>
  <w:font w:name="Poppins Black">
    <w:panose1 w:val="00000A00000000000000"/>
    <w:charset w:val="00"/>
    <w:family w:val="auto"/>
    <w:pitch w:val="variable"/>
    <w:sig w:usb0="00008007" w:usb1="00000000" w:usb2="00000000" w:usb3="00000000" w:csb0="00000093" w:csb1="00000000"/>
    <w:embedRegular r:id="rId13" w:fontKey="{5C475705-A148-49FB-9704-C016B382B92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7E48D" w14:textId="77777777" w:rsidR="00287A8D" w:rsidRDefault="00287A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EDD8E" w14:textId="77777777" w:rsidR="00287A8D" w:rsidRDefault="00287A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81B30" w14:textId="77777777" w:rsidR="00287A8D" w:rsidRDefault="00287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65A22" w14:textId="77777777" w:rsidR="00471ACD" w:rsidRDefault="00471ACD">
      <w:r>
        <w:separator/>
      </w:r>
    </w:p>
  </w:footnote>
  <w:footnote w:type="continuationSeparator" w:id="0">
    <w:p w14:paraId="785B02E7" w14:textId="77777777" w:rsidR="00471ACD" w:rsidRDefault="00471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8016B" w14:textId="77777777" w:rsidR="00287A8D" w:rsidRDefault="00287A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3D58B" w14:textId="77777777" w:rsidR="00287A8D" w:rsidRDefault="00287A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0FEEA" w14:textId="77777777" w:rsidR="004A4681" w:rsidRPr="00F96022" w:rsidRDefault="004A4681" w:rsidP="00F23F47">
    <w:pPr>
      <w:pStyle w:val="Heading1"/>
      <w:jc w:val="center"/>
      <w:rPr>
        <w:rFonts w:ascii="Poppins Black" w:hAnsi="Poppins Black" w:cs="Poppins Black"/>
        <w:b w:val="0"/>
        <w:bCs w:val="0"/>
        <w:color w:val="auto"/>
      </w:rPr>
    </w:pPr>
    <w:r w:rsidRPr="00F96022">
      <w:rPr>
        <w:rFonts w:ascii="Poppins Black" w:hAnsi="Poppins Black" w:cs="Poppins Black"/>
        <w:b w:val="0"/>
        <w:bCs w:val="0"/>
        <w:color w:val="auto"/>
      </w:rPr>
      <w:t>ME 134 - Course Kit</w:t>
    </w:r>
  </w:p>
  <w:p w14:paraId="008F073B" w14:textId="7012EFCA" w:rsidR="004A4681" w:rsidRPr="00E3775B" w:rsidRDefault="004A4681" w:rsidP="004A4681">
    <w:pPr>
      <w:pStyle w:val="FirstParagraph"/>
      <w:rPr>
        <w:rFonts w:ascii="Poppins" w:hAnsi="Poppins" w:cs="Poppins"/>
        <w:sz w:val="20"/>
        <w:szCs w:val="20"/>
      </w:rPr>
    </w:pPr>
    <w:r w:rsidRPr="00E3775B">
      <w:rPr>
        <w:rFonts w:ascii="Poppins" w:hAnsi="Poppins" w:cs="Poppins"/>
        <w:sz w:val="20"/>
        <w:szCs w:val="20"/>
      </w:rPr>
      <w:t>A breakdown of the components contained in the ME134 kit</w:t>
    </w:r>
    <w:r w:rsidR="00287A8D">
      <w:rPr>
        <w:rFonts w:ascii="Poppins" w:hAnsi="Poppins" w:cs="Poppins"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36A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41A93B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CB6CAF8"/>
    <w:lvl w:ilvl="0">
      <w:start w:val="1"/>
      <w:numFmt w:val="decimal"/>
      <w:lvlText w:val="%1."/>
      <w:lvlJc w:val="left"/>
      <w:pPr>
        <w:ind w:left="720" w:hanging="480"/>
      </w:pPr>
      <w:rPr>
        <w:rFonts w:ascii="Poppins" w:hAnsi="Poppins" w:cs="Poppins" w:hint="default"/>
        <w:b w:val="0"/>
        <w:bCs w:val="0"/>
        <w:sz w:val="17"/>
        <w:szCs w:val="17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2BA4B1E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5ECC3D4C"/>
    <w:lvl w:ilvl="0">
      <w:start w:val="5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6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6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6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6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6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6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6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5" w15:restartNumberingAfterBreak="0">
    <w:nsid w:val="03033C54"/>
    <w:multiLevelType w:val="multilevel"/>
    <w:tmpl w:val="02E0ABB6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" w15:restartNumberingAfterBreak="0">
    <w:nsid w:val="0F350883"/>
    <w:multiLevelType w:val="multilevel"/>
    <w:tmpl w:val="798EAA98"/>
    <w:lvl w:ilvl="0">
      <w:start w:val="1"/>
      <w:numFmt w:val="decimal"/>
      <w:lvlText w:val="%1."/>
      <w:lvlJc w:val="left"/>
      <w:pPr>
        <w:ind w:left="720" w:hanging="480"/>
      </w:pPr>
      <w:rPr>
        <w:rFonts w:ascii="Poppins" w:hAnsi="Poppins" w:cs="Poppins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F954899"/>
    <w:multiLevelType w:val="multilevel"/>
    <w:tmpl w:val="0D04BA06"/>
    <w:lvl w:ilvl="0">
      <w:start w:val="1"/>
      <w:numFmt w:val="decimal"/>
      <w:lvlText w:val="%1."/>
      <w:lvlJc w:val="left"/>
      <w:pPr>
        <w:ind w:left="720" w:hanging="480"/>
      </w:pPr>
      <w:rPr>
        <w:rFonts w:ascii="Poppins" w:hAnsi="Poppins" w:cs="Poppins" w:hint="default"/>
        <w:sz w:val="17"/>
        <w:szCs w:val="17"/>
      </w:r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D6B3C59"/>
    <w:multiLevelType w:val="multilevel"/>
    <w:tmpl w:val="0EFC5D0C"/>
    <w:lvl w:ilvl="0">
      <w:start w:val="4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9" w15:restartNumberingAfterBreak="0">
    <w:nsid w:val="7FDD1118"/>
    <w:multiLevelType w:val="multilevel"/>
    <w:tmpl w:val="02388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3"/>
  </w:num>
  <w:num w:numId="20">
    <w:abstractNumId w:val="1"/>
  </w:num>
  <w:num w:numId="21">
    <w:abstractNumId w:val="4"/>
  </w:num>
  <w:num w:numId="22">
    <w:abstractNumId w:val="1"/>
  </w:num>
  <w:num w:numId="23">
    <w:abstractNumId w:val="1"/>
  </w:num>
  <w:num w:numId="24">
    <w:abstractNumId w:val="6"/>
  </w:num>
  <w:num w:numId="25">
    <w:abstractNumId w:val="7"/>
  </w:num>
  <w:num w:numId="26">
    <w:abstractNumId w:val="9"/>
  </w:num>
  <w:num w:numId="27">
    <w:abstractNumId w:val="8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66A"/>
    <w:rsid w:val="0002510B"/>
    <w:rsid w:val="0003439A"/>
    <w:rsid w:val="00037002"/>
    <w:rsid w:val="00091CE1"/>
    <w:rsid w:val="001370B1"/>
    <w:rsid w:val="0014306B"/>
    <w:rsid w:val="00167BCE"/>
    <w:rsid w:val="00186D0E"/>
    <w:rsid w:val="0021666A"/>
    <w:rsid w:val="00226E58"/>
    <w:rsid w:val="0023374F"/>
    <w:rsid w:val="00242B45"/>
    <w:rsid w:val="00282D22"/>
    <w:rsid w:val="00287A8D"/>
    <w:rsid w:val="00300D43"/>
    <w:rsid w:val="00392103"/>
    <w:rsid w:val="003A63A0"/>
    <w:rsid w:val="003B0BF7"/>
    <w:rsid w:val="003E68F8"/>
    <w:rsid w:val="00471ACD"/>
    <w:rsid w:val="004A4681"/>
    <w:rsid w:val="004F7526"/>
    <w:rsid w:val="005267D1"/>
    <w:rsid w:val="005B3B9A"/>
    <w:rsid w:val="005F342B"/>
    <w:rsid w:val="0070016C"/>
    <w:rsid w:val="007224A2"/>
    <w:rsid w:val="00730F17"/>
    <w:rsid w:val="00750AC9"/>
    <w:rsid w:val="00767188"/>
    <w:rsid w:val="007B110C"/>
    <w:rsid w:val="00820F7E"/>
    <w:rsid w:val="00827099"/>
    <w:rsid w:val="008C00EB"/>
    <w:rsid w:val="009167D1"/>
    <w:rsid w:val="00924075"/>
    <w:rsid w:val="009511F0"/>
    <w:rsid w:val="00982AB4"/>
    <w:rsid w:val="009A2568"/>
    <w:rsid w:val="009B0FD2"/>
    <w:rsid w:val="009C55E3"/>
    <w:rsid w:val="009D37DE"/>
    <w:rsid w:val="00A5528A"/>
    <w:rsid w:val="00A94A96"/>
    <w:rsid w:val="00AE6A43"/>
    <w:rsid w:val="00B008E6"/>
    <w:rsid w:val="00B668A1"/>
    <w:rsid w:val="00B7201B"/>
    <w:rsid w:val="00BC4801"/>
    <w:rsid w:val="00BD45D6"/>
    <w:rsid w:val="00BD4923"/>
    <w:rsid w:val="00BF2710"/>
    <w:rsid w:val="00C21D69"/>
    <w:rsid w:val="00C820F9"/>
    <w:rsid w:val="00D04258"/>
    <w:rsid w:val="00DA38F0"/>
    <w:rsid w:val="00DB2926"/>
    <w:rsid w:val="00DE0BA5"/>
    <w:rsid w:val="00E16917"/>
    <w:rsid w:val="00E3775B"/>
    <w:rsid w:val="00E407B3"/>
    <w:rsid w:val="00E63962"/>
    <w:rsid w:val="00E72069"/>
    <w:rsid w:val="00E75BE5"/>
    <w:rsid w:val="00F23F47"/>
    <w:rsid w:val="00F54652"/>
    <w:rsid w:val="00F960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82C69"/>
  <w15:docId w15:val="{45B08CDB-C74D-4337-B2C1-F8498B59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E407B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07B3"/>
  </w:style>
  <w:style w:type="paragraph" w:styleId="Footer">
    <w:name w:val="footer"/>
    <w:basedOn w:val="Normal"/>
    <w:link w:val="FooterChar"/>
    <w:unhideWhenUsed/>
    <w:rsid w:val="00E407B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07B3"/>
  </w:style>
  <w:style w:type="table" w:styleId="TableGrid">
    <w:name w:val="Table Grid"/>
    <w:basedOn w:val="TableNormal"/>
    <w:rsid w:val="004A46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42B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2B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42B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randomnerdtutorials.com/esp32-dual-core-arduino-ide/" TargetMode="Externa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github.com/adafruit/Adafruit_VL53L0X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waveshare.com/w/upload/1/1b/Servo_Driver_HAT_User_Manual_EN.pdf" TargetMode="External"/><Relationship Id="rId12" Type="http://schemas.openxmlformats.org/officeDocument/2006/relationships/hyperlink" Target="https://learn.adafruit.com/adafruit-vl53l0x-micro-lidar-distance-sensor-breakout/python-circuitpython" TargetMode="External"/><Relationship Id="rId17" Type="http://schemas.openxmlformats.org/officeDocument/2006/relationships/hyperlink" Target="https://randomnerdtutorials.com/get-change-esp32-esp8266-mac-address-arduino/" TargetMode="External"/><Relationship Id="rId25" Type="http://schemas.openxmlformats.org/officeDocument/2006/relationships/image" Target="media/image10.sv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randomnerdtutorials.com/installing-the-esp32-board-in-arduino-ide-windows-instructions/" TargetMode="External"/><Relationship Id="rId20" Type="http://schemas.openxmlformats.org/officeDocument/2006/relationships/hyperlink" Target="https://www.sparkfun.com/products/15569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svg"/><Relationship Id="rId24" Type="http://schemas.openxmlformats.org/officeDocument/2006/relationships/image" Target="media/image9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arduino.cc/en/software" TargetMode="External"/><Relationship Id="rId23" Type="http://schemas.openxmlformats.org/officeDocument/2006/relationships/image" Target="media/image8.sv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dronebotworkshop.com/esp32-servo/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image" Target="media/image6.svg"/><Relationship Id="rId22" Type="http://schemas.openxmlformats.org/officeDocument/2006/relationships/image" Target="media/image7.png"/><Relationship Id="rId27" Type="http://schemas.openxmlformats.org/officeDocument/2006/relationships/image" Target="media/image12.sv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ccione, Sawyer B</cp:lastModifiedBy>
  <cp:revision>64</cp:revision>
  <dcterms:created xsi:type="dcterms:W3CDTF">2021-09-07T22:31:00Z</dcterms:created>
  <dcterms:modified xsi:type="dcterms:W3CDTF">2021-09-09T00:09:00Z</dcterms:modified>
</cp:coreProperties>
</file>